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B6382" w14:textId="377E56EB" w:rsidR="0073533C" w:rsidRDefault="0073533C" w:rsidP="0073533C">
      <w:pPr>
        <w:pStyle w:val="Heading1"/>
      </w:pPr>
      <w:r>
        <w:t xml:space="preserve">Appendix 2. </w:t>
      </w:r>
      <w:r w:rsidR="005E3D63">
        <w:t>Supplementary</w:t>
      </w:r>
      <w:r>
        <w:t xml:space="preserve"> Tables </w:t>
      </w:r>
    </w:p>
    <w:p w14:paraId="71877B63" w14:textId="5EFA6CC3" w:rsidR="0073533C" w:rsidRPr="00667B5F" w:rsidRDefault="0073533C" w:rsidP="0073533C">
      <w:pPr>
        <w:rPr>
          <w:rFonts w:ascii="Times New Roman" w:hAnsi="Times New Roman" w:cs="Times New Roman"/>
          <w:sz w:val="22"/>
          <w:szCs w:val="22"/>
        </w:rPr>
      </w:pPr>
      <w:r w:rsidRPr="00DE2AF3">
        <w:rPr>
          <w:rFonts w:ascii="Times New Roman" w:hAnsi="Times New Roman" w:cs="Times New Roman"/>
          <w:sz w:val="22"/>
          <w:szCs w:val="22"/>
        </w:rPr>
        <w:t>Supplementary Table 1</w:t>
      </w:r>
      <w:r w:rsidRPr="00667B5F">
        <w:rPr>
          <w:rFonts w:ascii="Times New Roman" w:hAnsi="Times New Roman" w:cs="Times New Roman"/>
          <w:sz w:val="22"/>
          <w:szCs w:val="22"/>
        </w:rPr>
        <w:t xml:space="preserve">. </w:t>
      </w:r>
      <w:bookmarkStart w:id="0" w:name="_Hlk161744885"/>
      <w:r w:rsidRPr="00667B5F">
        <w:rPr>
          <w:rFonts w:ascii="Times New Roman" w:hAnsi="Times New Roman" w:cs="Times New Roman"/>
          <w:sz w:val="22"/>
          <w:szCs w:val="22"/>
        </w:rPr>
        <w:t>Primary Healthcare Physicians’ Attitudes and Perception of Hepatitis B</w:t>
      </w:r>
      <w:bookmarkEnd w:id="0"/>
      <w:r w:rsidRPr="00667B5F">
        <w:rPr>
          <w:rFonts w:ascii="Times New Roman" w:hAnsi="Times New Roman" w:cs="Times New Roman"/>
          <w:sz w:val="22"/>
          <w:szCs w:val="22"/>
        </w:rPr>
        <w:t>, Georgia,</w:t>
      </w:r>
      <w:r w:rsidRPr="00DE2AF3">
        <w:rPr>
          <w:rFonts w:ascii="Times New Roman" w:hAnsi="Times New Roman" w:cs="Times New Roman"/>
          <w:sz w:val="22"/>
          <w:szCs w:val="22"/>
        </w:rPr>
        <w:t xml:space="preserve"> </w:t>
      </w:r>
      <w:r w:rsidRPr="00667B5F">
        <w:rPr>
          <w:rFonts w:ascii="Times New Roman" w:hAnsi="Times New Roman" w:cs="Times New Roman"/>
          <w:sz w:val="22"/>
          <w:szCs w:val="22"/>
        </w:rPr>
        <w:t xml:space="preserve">2022 </w:t>
      </w:r>
    </w:p>
    <w:tbl>
      <w:tblPr>
        <w:tblStyle w:val="TableGrid"/>
        <w:tblpPr w:leftFromText="180" w:rightFromText="180" w:vertAnchor="page" w:horzAnchor="margin" w:tblpY="2333"/>
        <w:tblW w:w="3029" w:type="pct"/>
        <w:tblLook w:val="04A0" w:firstRow="1" w:lastRow="0" w:firstColumn="1" w:lastColumn="0" w:noHBand="0" w:noVBand="1"/>
      </w:tblPr>
      <w:tblGrid>
        <w:gridCol w:w="2694"/>
        <w:gridCol w:w="1441"/>
        <w:gridCol w:w="1529"/>
      </w:tblGrid>
      <w:tr w:rsidR="0073533C" w:rsidRPr="007D5675" w14:paraId="1E3B90B5" w14:textId="77777777" w:rsidTr="002C637E">
        <w:tc>
          <w:tcPr>
            <w:tcW w:w="2378" w:type="pct"/>
            <w:shd w:val="clear" w:color="auto" w:fill="E7E6E6" w:themeFill="background2"/>
          </w:tcPr>
          <w:p w14:paraId="759580F8" w14:textId="77777777" w:rsidR="0073533C" w:rsidRPr="007D5675" w:rsidRDefault="0073533C" w:rsidP="002C637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uestions</w:t>
            </w:r>
          </w:p>
        </w:tc>
        <w:tc>
          <w:tcPr>
            <w:tcW w:w="2622" w:type="pct"/>
            <w:gridSpan w:val="2"/>
            <w:shd w:val="clear" w:color="auto" w:fill="E7E6E6" w:themeFill="background2"/>
          </w:tcPr>
          <w:p w14:paraId="03819B9D" w14:textId="77777777" w:rsidR="0073533C" w:rsidRPr="007D5675" w:rsidRDefault="0073533C" w:rsidP="002C637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Primary health care physicians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(N-506)</w:t>
            </w:r>
          </w:p>
        </w:tc>
      </w:tr>
      <w:tr w:rsidR="0073533C" w:rsidRPr="007D5675" w14:paraId="7976EAF0" w14:textId="77777777" w:rsidTr="002C637E">
        <w:tc>
          <w:tcPr>
            <w:tcW w:w="2378" w:type="pct"/>
            <w:tcBorders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E7E6E6" w:themeFill="background2"/>
          </w:tcPr>
          <w:p w14:paraId="6E2B2BD8" w14:textId="77777777" w:rsidR="0073533C" w:rsidRPr="007D5675" w:rsidRDefault="0073533C" w:rsidP="002C637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272" w:type="pct"/>
            <w:tcBorders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E7E6E6" w:themeFill="background2"/>
          </w:tcPr>
          <w:p w14:paraId="093DF13D" w14:textId="77777777" w:rsidR="0073533C" w:rsidRPr="007D5675" w:rsidRDefault="0073533C" w:rsidP="002C637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</w:p>
        </w:tc>
        <w:tc>
          <w:tcPr>
            <w:tcW w:w="1350" w:type="pct"/>
            <w:tcBorders>
              <w:left w:val="single" w:sz="4" w:space="0" w:color="A5A5A5" w:themeColor="accent3"/>
              <w:bottom w:val="single" w:sz="4" w:space="0" w:color="A5A5A5" w:themeColor="accent3"/>
            </w:tcBorders>
            <w:shd w:val="clear" w:color="auto" w:fill="E7E6E6" w:themeFill="background2"/>
          </w:tcPr>
          <w:p w14:paraId="285C56B3" w14:textId="77777777" w:rsidR="0073533C" w:rsidRPr="007D5675" w:rsidRDefault="0073533C" w:rsidP="002C637E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%</w:t>
            </w:r>
          </w:p>
        </w:tc>
      </w:tr>
      <w:tr w:rsidR="0073533C" w:rsidRPr="007D5675" w14:paraId="7F814524" w14:textId="77777777" w:rsidTr="002C637E">
        <w:tc>
          <w:tcPr>
            <w:tcW w:w="5000" w:type="pct"/>
            <w:gridSpan w:val="3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</w:tcPr>
          <w:p w14:paraId="621FF830" w14:textId="77777777" w:rsidR="0073533C" w:rsidRPr="007D5675" w:rsidRDefault="0073533C" w:rsidP="002C637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BV is a serious public health problem in Georgia</w:t>
            </w:r>
          </w:p>
        </w:tc>
      </w:tr>
      <w:tr w:rsidR="0073533C" w:rsidRPr="007D5675" w14:paraId="72DCC33A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D467203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trongly 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290A15A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30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18ABF60" w14:textId="77777777" w:rsidR="0073533C" w:rsidRPr="005C0033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5.6</w:t>
            </w:r>
          </w:p>
        </w:tc>
      </w:tr>
      <w:tr w:rsidR="0073533C" w:rsidRPr="007D5675" w14:paraId="5C76D319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A3A83EE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1E3FEAD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86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2AE1C0C" w14:textId="77777777" w:rsidR="0073533C" w:rsidRPr="005C0033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6.9</w:t>
            </w:r>
          </w:p>
        </w:tc>
      </w:tr>
      <w:tr w:rsidR="0073533C" w:rsidRPr="007D5675" w14:paraId="635287C3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58D3EA5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eutral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6A9349B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453F108" w14:textId="77777777" w:rsidR="0073533C" w:rsidRPr="005C0033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1</w:t>
            </w:r>
          </w:p>
        </w:tc>
      </w:tr>
      <w:tr w:rsidR="0073533C" w:rsidRPr="007D5675" w14:paraId="3B38A3F2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02F2518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BAF0114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3C943BD" w14:textId="77777777" w:rsidR="0073533C" w:rsidRPr="005C0033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8</w:t>
            </w:r>
          </w:p>
        </w:tc>
      </w:tr>
      <w:tr w:rsidR="0073533C" w:rsidRPr="007D5675" w14:paraId="1C6C70FA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6F63F2D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Strongly 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FE26708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B9774E7" w14:textId="77777777" w:rsidR="0073533C" w:rsidRPr="005C0033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8</w:t>
            </w:r>
          </w:p>
        </w:tc>
      </w:tr>
      <w:tr w:rsidR="0073533C" w:rsidRPr="007D5675" w14:paraId="482A2662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736DCFF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 do not know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EC8E2A0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BAAF29C" w14:textId="77777777" w:rsidR="0073533C" w:rsidRPr="005C0033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8</w:t>
            </w:r>
          </w:p>
        </w:tc>
      </w:tr>
      <w:tr w:rsidR="0073533C" w:rsidRPr="007D5675" w14:paraId="3F01DADF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40F6408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D7D45FF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9F31F3B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3533C" w:rsidRPr="007D5675" w14:paraId="56B0CCE6" w14:textId="77777777" w:rsidTr="002C637E">
        <w:tc>
          <w:tcPr>
            <w:tcW w:w="5000" w:type="pct"/>
            <w:gridSpan w:val="3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5367EF1" w14:textId="77777777" w:rsidR="0073533C" w:rsidRPr="005E75BD" w:rsidRDefault="0073533C" w:rsidP="002C637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 am confident in conducting diagnostic tests for patients with HBV infection</w:t>
            </w:r>
          </w:p>
        </w:tc>
      </w:tr>
      <w:tr w:rsidR="0073533C" w:rsidRPr="007D5675" w14:paraId="1D604EB9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7B17C3A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trongly 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EF7B3C2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4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FB7E887" w14:textId="77777777" w:rsidR="0073533C" w:rsidRPr="005C0033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.5</w:t>
            </w:r>
          </w:p>
        </w:tc>
      </w:tr>
      <w:tr w:rsidR="0073533C" w:rsidRPr="007D5675" w14:paraId="39E01077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2B8D438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7B226FC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23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88E65B0" w14:textId="77777777" w:rsidR="0073533C" w:rsidRPr="005C0033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4.2</w:t>
            </w:r>
          </w:p>
        </w:tc>
      </w:tr>
      <w:tr w:rsidR="0073533C" w:rsidRPr="007D5675" w14:paraId="620036C4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3E484E9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eutral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0CBDD1F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7EEDF7B" w14:textId="77777777" w:rsidR="0073533C" w:rsidRPr="005C0033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1</w:t>
            </w:r>
          </w:p>
        </w:tc>
      </w:tr>
      <w:tr w:rsidR="0073533C" w:rsidRPr="007D5675" w14:paraId="58ABD7E2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D41E92D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49B3360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10E9D0C" w14:textId="77777777" w:rsidR="0073533C" w:rsidRPr="005C0033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6</w:t>
            </w:r>
          </w:p>
        </w:tc>
      </w:tr>
      <w:tr w:rsidR="0073533C" w:rsidRPr="007D5675" w14:paraId="759D4E1A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385E320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Strongly 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2671D4A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8DB717B" w14:textId="77777777" w:rsidR="0073533C" w:rsidRPr="005C0033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2</w:t>
            </w:r>
          </w:p>
        </w:tc>
      </w:tr>
      <w:tr w:rsidR="0073533C" w:rsidRPr="007D5675" w14:paraId="55032B75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ECA3428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 do not know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E3FADFD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3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C027305" w14:textId="77777777" w:rsidR="0073533C" w:rsidRPr="005C0033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.</w:t>
            </w: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73533C" w:rsidRPr="007D5675" w14:paraId="2AE75FBD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5A6FA86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1E5CA69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792EEFF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3533C" w:rsidRPr="007D5675" w14:paraId="76B75B30" w14:textId="77777777" w:rsidTr="002C637E">
        <w:tc>
          <w:tcPr>
            <w:tcW w:w="5000" w:type="pct"/>
            <w:gridSpan w:val="3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950AADB" w14:textId="77777777" w:rsidR="0073533C" w:rsidRPr="005E75BD" w:rsidRDefault="0073533C" w:rsidP="002C637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 am confident in managing patients with HBV infection</w:t>
            </w:r>
          </w:p>
        </w:tc>
      </w:tr>
      <w:tr w:rsidR="0073533C" w:rsidRPr="007D5675" w14:paraId="6C758410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3323326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trongly 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7E13C9A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9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6DECD44" w14:textId="77777777" w:rsidR="0073533C" w:rsidRPr="00C2689F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.7</w:t>
            </w:r>
          </w:p>
        </w:tc>
      </w:tr>
      <w:tr w:rsidR="0073533C" w:rsidRPr="007D5675" w14:paraId="4FC0CD86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3585C43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FD85953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9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9E776AE" w14:textId="77777777" w:rsidR="0073533C" w:rsidRPr="00C2689F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5.6</w:t>
            </w:r>
          </w:p>
        </w:tc>
      </w:tr>
      <w:tr w:rsidR="0073533C" w:rsidRPr="007D5675" w14:paraId="4948127D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2995F21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eutral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0E33979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3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820B18B" w14:textId="77777777" w:rsidR="0073533C" w:rsidRPr="00C2689F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.5</w:t>
            </w:r>
          </w:p>
        </w:tc>
      </w:tr>
      <w:tr w:rsidR="0073533C" w:rsidRPr="007D5675" w14:paraId="1021CEAC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CFA1BF3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20F319D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BEF2316" w14:textId="77777777" w:rsidR="0073533C" w:rsidRPr="00C2689F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3.2</w:t>
            </w:r>
          </w:p>
        </w:tc>
      </w:tr>
      <w:tr w:rsidR="0073533C" w:rsidRPr="007D5675" w14:paraId="04344ADC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C02617D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Strongly 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26303C8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B94BD70" w14:textId="77777777" w:rsidR="0073533C" w:rsidRPr="00C2689F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2</w:t>
            </w:r>
          </w:p>
        </w:tc>
      </w:tr>
      <w:tr w:rsidR="0073533C" w:rsidRPr="007D5675" w14:paraId="2EA5E4D8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52883E1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 do not know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E584426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5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B3B57D8" w14:textId="77777777" w:rsidR="0073533C" w:rsidRPr="00C2689F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.</w:t>
            </w: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</w:tr>
      <w:tr w:rsidR="0073533C" w:rsidRPr="007D5675" w14:paraId="796BC7BD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D48F12F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259732F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CA4CD7C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3533C" w:rsidRPr="007D5675" w14:paraId="7B1DC215" w14:textId="77777777" w:rsidTr="002C637E">
        <w:tc>
          <w:tcPr>
            <w:tcW w:w="5000" w:type="pct"/>
            <w:gridSpan w:val="3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6DA989E" w14:textId="77777777" w:rsidR="0073533C" w:rsidRPr="005E75BD" w:rsidRDefault="0073533C" w:rsidP="002C637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 want to get trainings to learn more about the management of patients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with HBV infection</w:t>
            </w:r>
          </w:p>
        </w:tc>
      </w:tr>
      <w:tr w:rsidR="0073533C" w:rsidRPr="007D5675" w14:paraId="558EF285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FAB93EB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trongly 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456749D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73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3C4877E" w14:textId="77777777" w:rsidR="0073533C" w:rsidRPr="00C2689F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4.1</w:t>
            </w:r>
          </w:p>
        </w:tc>
      </w:tr>
      <w:tr w:rsidR="0073533C" w:rsidRPr="007D5675" w14:paraId="7566EE4E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7FABAFF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8E4AAF2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77EC562" w14:textId="77777777" w:rsidR="0073533C" w:rsidRPr="00C2689F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</w:tr>
      <w:tr w:rsidR="0073533C" w:rsidRPr="007D5675" w14:paraId="41FB4181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8D11EE6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eutral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99B1B12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E6A6040" w14:textId="77777777" w:rsidR="0073533C" w:rsidRPr="00C2689F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</w:t>
            </w: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73533C" w:rsidRPr="007D5675" w14:paraId="0FD2C6BA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F0CCBED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8F829AE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3639EE0" w14:textId="77777777" w:rsidR="0073533C" w:rsidRPr="00C2689F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</w:t>
            </w:r>
          </w:p>
        </w:tc>
      </w:tr>
      <w:tr w:rsidR="0073533C" w:rsidRPr="007D5675" w14:paraId="280875F1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41E8EC3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Strongly 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357835D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F576D4A" w14:textId="77777777" w:rsidR="0073533C" w:rsidRPr="00C2689F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</w:t>
            </w:r>
          </w:p>
        </w:tc>
      </w:tr>
      <w:tr w:rsidR="0073533C" w:rsidRPr="007D5675" w14:paraId="54781451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7A17205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 do not know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7A010FE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2B8BEB0" w14:textId="77777777" w:rsidR="0073533C" w:rsidRPr="00C2689F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260668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</w:t>
            </w:r>
          </w:p>
        </w:tc>
      </w:tr>
      <w:tr w:rsidR="0073533C" w:rsidRPr="007D5675" w14:paraId="78217F24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DB051FA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045A28A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A793CE2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3533C" w:rsidRPr="007D5675" w14:paraId="7AC2993E" w14:textId="77777777" w:rsidTr="002C637E">
        <w:tc>
          <w:tcPr>
            <w:tcW w:w="5000" w:type="pct"/>
            <w:gridSpan w:val="3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8178E80" w14:textId="77777777" w:rsidR="0073533C" w:rsidRPr="005E75BD" w:rsidRDefault="0073533C" w:rsidP="002C637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 think that treatment for chronic HBV infection is very expensive</w:t>
            </w:r>
          </w:p>
        </w:tc>
      </w:tr>
      <w:tr w:rsidR="0073533C" w:rsidRPr="007D5675" w14:paraId="5F203390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67DCA13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trongly 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2BDF9C4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6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D23BD40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0.9</w:t>
            </w:r>
          </w:p>
        </w:tc>
      </w:tr>
      <w:tr w:rsidR="0073533C" w:rsidRPr="007D5675" w14:paraId="7B58F5E0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1670A21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8FC86A2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91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AC5A508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7.7</w:t>
            </w:r>
          </w:p>
        </w:tc>
      </w:tr>
      <w:tr w:rsidR="0073533C" w:rsidRPr="007D5675" w14:paraId="57C164C7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EDD87A4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eutral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3A95C65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34A62EA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.5</w:t>
            </w:r>
          </w:p>
        </w:tc>
      </w:tr>
      <w:tr w:rsidR="0073533C" w:rsidRPr="007D5675" w14:paraId="2AEDFD5D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14401DC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9081E0E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775BD59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2</w:t>
            </w:r>
          </w:p>
        </w:tc>
      </w:tr>
      <w:tr w:rsidR="0073533C" w:rsidRPr="007D5675" w14:paraId="3BD9A6D8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71DA032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Strongly 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697559D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6BC2B65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6</w:t>
            </w:r>
          </w:p>
        </w:tc>
      </w:tr>
      <w:tr w:rsidR="0073533C" w:rsidRPr="007D5675" w14:paraId="686F0972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7E28E8D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 do not know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9838825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2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60AD3E1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6.1</w:t>
            </w:r>
          </w:p>
        </w:tc>
      </w:tr>
      <w:tr w:rsidR="0073533C" w:rsidRPr="007D5675" w14:paraId="19570FDA" w14:textId="77777777" w:rsidTr="002C637E">
        <w:tc>
          <w:tcPr>
            <w:tcW w:w="5000" w:type="pct"/>
            <w:gridSpan w:val="3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6CA48CA" w14:textId="77777777" w:rsidR="0073533C" w:rsidRPr="005E75BD" w:rsidRDefault="0073533C" w:rsidP="002C637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 think that treatment for chronic HBV infection has many side effects</w:t>
            </w:r>
          </w:p>
        </w:tc>
      </w:tr>
      <w:tr w:rsidR="0073533C" w:rsidRPr="007D5675" w14:paraId="278FAD8C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C07E6F4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trongly 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633E06E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F35A1DE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7</w:t>
            </w:r>
          </w:p>
        </w:tc>
      </w:tr>
      <w:tr w:rsidR="0073533C" w:rsidRPr="007D5675" w14:paraId="57AC4AAD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E019CEA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EED9AAB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3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C536DE8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6.3</w:t>
            </w:r>
          </w:p>
        </w:tc>
      </w:tr>
      <w:tr w:rsidR="0073533C" w:rsidRPr="007D5675" w14:paraId="1B765B64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7B9B02F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eutral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9A8ACAC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5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6F54C20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2.7</w:t>
            </w:r>
          </w:p>
        </w:tc>
      </w:tr>
      <w:tr w:rsidR="0073533C" w:rsidRPr="007D5675" w14:paraId="27F9B786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69CD728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9F6EC7A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0DAE115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.7</w:t>
            </w:r>
          </w:p>
        </w:tc>
      </w:tr>
      <w:tr w:rsidR="0073533C" w:rsidRPr="007D5675" w14:paraId="1393EE51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20261CD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Strongly 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06ED250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686FC8F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7</w:t>
            </w:r>
          </w:p>
        </w:tc>
      </w:tr>
      <w:tr w:rsidR="0073533C" w:rsidRPr="007D5675" w14:paraId="0EE44D3D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D2A5046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 do not know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B5665C5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1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C8B1653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7.9</w:t>
            </w:r>
          </w:p>
        </w:tc>
      </w:tr>
      <w:tr w:rsidR="0073533C" w:rsidRPr="007D5675" w14:paraId="63FA8DA6" w14:textId="77777777" w:rsidTr="002C637E">
        <w:tc>
          <w:tcPr>
            <w:tcW w:w="5000" w:type="pct"/>
            <w:gridSpan w:val="3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773E3E4" w14:textId="77777777" w:rsidR="0073533C" w:rsidRPr="005E75BD" w:rsidRDefault="0073533C" w:rsidP="002C637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 am concerned about getting HBV from my patients</w:t>
            </w:r>
          </w:p>
        </w:tc>
      </w:tr>
      <w:tr w:rsidR="0073533C" w:rsidRPr="007D5675" w14:paraId="113EFADE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E1901C2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trongly 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0652AE5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42B6E9C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1</w:t>
            </w:r>
          </w:p>
        </w:tc>
      </w:tr>
      <w:tr w:rsidR="0073533C" w:rsidRPr="007D5675" w14:paraId="31754273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82ABFDC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B0F3103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2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0D834FA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.3</w:t>
            </w:r>
          </w:p>
        </w:tc>
      </w:tr>
      <w:tr w:rsidR="0073533C" w:rsidRPr="007D5675" w14:paraId="31C12783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A82F158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eutral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C71A652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3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F065A3F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.4</w:t>
            </w:r>
          </w:p>
        </w:tc>
      </w:tr>
      <w:tr w:rsidR="0073533C" w:rsidRPr="007D5675" w14:paraId="182A78A7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A15938C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8CA3C3A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94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17532CB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8.1</w:t>
            </w:r>
          </w:p>
        </w:tc>
      </w:tr>
      <w:tr w:rsidR="0073533C" w:rsidRPr="007D5675" w14:paraId="5DA48DE1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0636F84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Strongly 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1B9F46A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5E28212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.3</w:t>
            </w:r>
          </w:p>
        </w:tc>
      </w:tr>
      <w:tr w:rsidR="0073533C" w:rsidRPr="007D5675" w14:paraId="6E90F6AA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CE3EA6D" w14:textId="77777777" w:rsidR="0073533C" w:rsidRPr="00260668" w:rsidRDefault="0073533C" w:rsidP="002C637E">
            <w:pPr>
              <w:jc w:val="right"/>
              <w:rPr>
                <w:rFonts w:cs="Times New Roman"/>
                <w:sz w:val="16"/>
                <w:szCs w:val="16"/>
                <w:lang w:val="ka-GE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 do not know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EA50A7A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C8FAA9C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8</w:t>
            </w:r>
          </w:p>
        </w:tc>
      </w:tr>
      <w:tr w:rsidR="0073533C" w:rsidRPr="007D5675" w14:paraId="0B604343" w14:textId="77777777" w:rsidTr="002C637E">
        <w:tc>
          <w:tcPr>
            <w:tcW w:w="5000" w:type="pct"/>
            <w:gridSpan w:val="3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A53C959" w14:textId="77777777" w:rsidR="0073533C" w:rsidRPr="005E75BD" w:rsidRDefault="0073533C" w:rsidP="002C637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he HBV vaccine is safe</w:t>
            </w:r>
          </w:p>
        </w:tc>
      </w:tr>
      <w:tr w:rsidR="0073533C" w:rsidRPr="007D5675" w14:paraId="58E294FD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7011259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trongly 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F298BDD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92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7E78B95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7.9</w:t>
            </w:r>
          </w:p>
        </w:tc>
      </w:tr>
      <w:tr w:rsidR="0073533C" w:rsidRPr="007D5675" w14:paraId="76EE1716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77AA127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ree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6851696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30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3AC01B8F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5.5</w:t>
            </w:r>
          </w:p>
        </w:tc>
      </w:tr>
      <w:tr w:rsidR="0073533C" w:rsidRPr="007D5675" w14:paraId="293060DF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6F8948A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eutral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9673B31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8567E18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9</w:t>
            </w:r>
          </w:p>
        </w:tc>
      </w:tr>
      <w:tr w:rsidR="0073533C" w:rsidRPr="007D5675" w14:paraId="5A24F12A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4001121E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0420F134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7ED2055E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4</w:t>
            </w:r>
          </w:p>
        </w:tc>
      </w:tr>
      <w:tr w:rsidR="0073533C" w:rsidRPr="007D5675" w14:paraId="04B13AEC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5644C893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Strongly disagree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27CF93F5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16BEEB3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8</w:t>
            </w:r>
          </w:p>
        </w:tc>
      </w:tr>
      <w:tr w:rsidR="0073533C" w:rsidRPr="007D5675" w14:paraId="24672577" w14:textId="77777777" w:rsidTr="002C637E">
        <w:tc>
          <w:tcPr>
            <w:tcW w:w="2378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E2E26CF" w14:textId="77777777" w:rsidR="0073533C" w:rsidRPr="007D5675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7D567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lastRenderedPageBreak/>
              <w:t xml:space="preserve">I do not know </w:t>
            </w:r>
          </w:p>
        </w:tc>
        <w:tc>
          <w:tcPr>
            <w:tcW w:w="1272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6B939A14" w14:textId="77777777" w:rsidR="0073533C" w:rsidRPr="005E75BD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5E75B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350" w:type="pc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vAlign w:val="bottom"/>
          </w:tcPr>
          <w:p w14:paraId="188AEB07" w14:textId="77777777" w:rsidR="0073533C" w:rsidRPr="00027646" w:rsidRDefault="0073533C" w:rsidP="002C637E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05D8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5</w:t>
            </w:r>
          </w:p>
        </w:tc>
      </w:tr>
    </w:tbl>
    <w:p w14:paraId="2415095E" w14:textId="77777777" w:rsidR="0073533C" w:rsidRPr="007D5675" w:rsidRDefault="0073533C" w:rsidP="0073533C">
      <w:pPr>
        <w:rPr>
          <w:rFonts w:ascii="Times New Roman" w:hAnsi="Times New Roman" w:cs="Times New Roman"/>
          <w:sz w:val="22"/>
          <w:szCs w:val="22"/>
        </w:rPr>
      </w:pPr>
    </w:p>
    <w:p w14:paraId="56152B65" w14:textId="77777777" w:rsidR="0073533C" w:rsidRDefault="0073533C" w:rsidP="0073533C">
      <w:pPr>
        <w:tabs>
          <w:tab w:val="left" w:pos="3197"/>
        </w:tabs>
        <w:spacing w:after="120" w:line="360" w:lineRule="auto"/>
        <w:rPr>
          <w:rFonts w:ascii="Times New Roman" w:hAnsi="Times New Roman" w:cs="Times New Roman"/>
          <w:sz w:val="18"/>
          <w:szCs w:val="18"/>
        </w:rPr>
      </w:pPr>
      <w:r w:rsidRPr="00605D8F">
        <w:rPr>
          <w:rFonts w:ascii="Times New Roman" w:hAnsi="Times New Roman" w:cs="Times New Roman"/>
          <w:sz w:val="18"/>
          <w:szCs w:val="18"/>
        </w:rPr>
        <w:t>Abbreviations: HBV, hepatitis B virus</w:t>
      </w:r>
    </w:p>
    <w:p w14:paraId="0A7975B1" w14:textId="6B27FE83" w:rsidR="0073533C" w:rsidRPr="0073533C" w:rsidRDefault="0073533C" w:rsidP="0073533C">
      <w:pPr>
        <w:spacing w:after="160" w:line="259" w:lineRule="auto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br w:type="page"/>
      </w:r>
    </w:p>
    <w:p w14:paraId="7945457B" w14:textId="77777777" w:rsidR="0073533C" w:rsidRPr="00C33BBA" w:rsidRDefault="0073533C" w:rsidP="000B0450">
      <w:pPr>
        <w:tabs>
          <w:tab w:val="left" w:pos="3197"/>
        </w:tabs>
        <w:spacing w:after="120" w:line="360" w:lineRule="auto"/>
        <w:rPr>
          <w:rFonts w:cs="Times New Roman"/>
          <w:sz w:val="22"/>
          <w:szCs w:val="22"/>
          <w:lang w:val="ka-GE"/>
        </w:rPr>
      </w:pPr>
    </w:p>
    <w:sectPr w:rsidR="0073533C" w:rsidRPr="00C33BBA" w:rsidSect="00852655">
      <w:footerReference w:type="default" r:id="rId11"/>
      <w:endnotePr>
        <w:numFmt w:val="decimal"/>
      </w:endnotePr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B10FD" w14:textId="77777777" w:rsidR="00852655" w:rsidRPr="007D5675" w:rsidRDefault="00852655" w:rsidP="00192675">
      <w:r w:rsidRPr="007D5675">
        <w:separator/>
      </w:r>
    </w:p>
  </w:endnote>
  <w:endnote w:type="continuationSeparator" w:id="0">
    <w:p w14:paraId="17641741" w14:textId="77777777" w:rsidR="00852655" w:rsidRPr="007D5675" w:rsidRDefault="00852655" w:rsidP="00192675">
      <w:r w:rsidRPr="007D5675">
        <w:continuationSeparator/>
      </w:r>
    </w:p>
  </w:endnote>
  <w:endnote w:type="continuationNotice" w:id="1">
    <w:p w14:paraId="361AB729" w14:textId="77777777" w:rsidR="00852655" w:rsidRDefault="008526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46403443"/>
      <w:docPartObj>
        <w:docPartGallery w:val="Page Numbers (Bottom of Page)"/>
        <w:docPartUnique/>
      </w:docPartObj>
    </w:sdtPr>
    <w:sdtContent>
      <w:p w14:paraId="680667EB" w14:textId="27A02464" w:rsidR="004761B0" w:rsidRPr="007D5675" w:rsidRDefault="004761B0">
        <w:pPr>
          <w:pStyle w:val="Footer"/>
          <w:jc w:val="right"/>
        </w:pPr>
        <w:r w:rsidRPr="00212CB9">
          <w:fldChar w:fldCharType="begin"/>
        </w:r>
        <w:r w:rsidRPr="007D5675">
          <w:instrText xml:space="preserve"> PAGE   \* MERGEFORMAT </w:instrText>
        </w:r>
        <w:r w:rsidRPr="00212CB9">
          <w:fldChar w:fldCharType="separate"/>
        </w:r>
        <w:r w:rsidRPr="00212CB9">
          <w:t>2</w:t>
        </w:r>
        <w:r w:rsidRPr="00212CB9">
          <w:fldChar w:fldCharType="end"/>
        </w:r>
      </w:p>
    </w:sdtContent>
  </w:sdt>
  <w:p w14:paraId="1C68C424" w14:textId="77777777" w:rsidR="004761B0" w:rsidRPr="007D5675" w:rsidRDefault="004761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8E2AF8" w14:textId="77777777" w:rsidR="00852655" w:rsidRPr="007D5675" w:rsidRDefault="00852655" w:rsidP="00192675">
      <w:r w:rsidRPr="007D5675">
        <w:separator/>
      </w:r>
    </w:p>
  </w:footnote>
  <w:footnote w:type="continuationSeparator" w:id="0">
    <w:p w14:paraId="50B664C1" w14:textId="77777777" w:rsidR="00852655" w:rsidRPr="007D5675" w:rsidRDefault="00852655" w:rsidP="00192675">
      <w:r w:rsidRPr="007D5675">
        <w:continuationSeparator/>
      </w:r>
    </w:p>
  </w:footnote>
  <w:footnote w:type="continuationNotice" w:id="1">
    <w:p w14:paraId="4E290862" w14:textId="77777777" w:rsidR="00852655" w:rsidRDefault="0085265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B7F12"/>
    <w:multiLevelType w:val="hybridMultilevel"/>
    <w:tmpl w:val="42E47646"/>
    <w:lvl w:ilvl="0" w:tplc="6C22E2E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6A23FD"/>
    <w:multiLevelType w:val="hybridMultilevel"/>
    <w:tmpl w:val="B81EE288"/>
    <w:lvl w:ilvl="0" w:tplc="E9F85F3A">
      <w:start w:val="7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C437A9"/>
    <w:multiLevelType w:val="hybridMultilevel"/>
    <w:tmpl w:val="2AE62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F52225"/>
    <w:multiLevelType w:val="hybridMultilevel"/>
    <w:tmpl w:val="50EAB3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 w16cid:durableId="1438209407">
    <w:abstractNumId w:val="0"/>
  </w:num>
  <w:num w:numId="2" w16cid:durableId="2075929211">
    <w:abstractNumId w:val="3"/>
  </w:num>
  <w:num w:numId="3" w16cid:durableId="226693516">
    <w:abstractNumId w:val="2"/>
  </w:num>
  <w:num w:numId="4" w16cid:durableId="10186992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xNDI2NjAzMzM1NTdS0lEKTi0uzszPAykwNKkFAHGwniAtAAAA"/>
  </w:docVars>
  <w:rsids>
    <w:rsidRoot w:val="00D53973"/>
    <w:rsid w:val="00006CFF"/>
    <w:rsid w:val="0001058D"/>
    <w:rsid w:val="00014F75"/>
    <w:rsid w:val="00017813"/>
    <w:rsid w:val="00017968"/>
    <w:rsid w:val="00022A50"/>
    <w:rsid w:val="00023AAC"/>
    <w:rsid w:val="00027646"/>
    <w:rsid w:val="00033DA4"/>
    <w:rsid w:val="000371B0"/>
    <w:rsid w:val="000434FA"/>
    <w:rsid w:val="000451D0"/>
    <w:rsid w:val="0004540E"/>
    <w:rsid w:val="00045A74"/>
    <w:rsid w:val="00045C2F"/>
    <w:rsid w:val="00047BE9"/>
    <w:rsid w:val="0005027D"/>
    <w:rsid w:val="00051DBD"/>
    <w:rsid w:val="000530CC"/>
    <w:rsid w:val="00053D39"/>
    <w:rsid w:val="00054063"/>
    <w:rsid w:val="00054EAF"/>
    <w:rsid w:val="00057949"/>
    <w:rsid w:val="00060591"/>
    <w:rsid w:val="00062EC8"/>
    <w:rsid w:val="0006399B"/>
    <w:rsid w:val="00065DBA"/>
    <w:rsid w:val="000661F3"/>
    <w:rsid w:val="000718D3"/>
    <w:rsid w:val="0007723B"/>
    <w:rsid w:val="00080147"/>
    <w:rsid w:val="000805F6"/>
    <w:rsid w:val="0008066A"/>
    <w:rsid w:val="00080F7A"/>
    <w:rsid w:val="00087994"/>
    <w:rsid w:val="00087D88"/>
    <w:rsid w:val="00092289"/>
    <w:rsid w:val="00092F32"/>
    <w:rsid w:val="00092FF7"/>
    <w:rsid w:val="000A1B02"/>
    <w:rsid w:val="000A234C"/>
    <w:rsid w:val="000A3E9C"/>
    <w:rsid w:val="000A69C0"/>
    <w:rsid w:val="000B02D2"/>
    <w:rsid w:val="000B0450"/>
    <w:rsid w:val="000B114C"/>
    <w:rsid w:val="000B1D21"/>
    <w:rsid w:val="000B1DEF"/>
    <w:rsid w:val="000C04C0"/>
    <w:rsid w:val="000C0BA9"/>
    <w:rsid w:val="000C12C5"/>
    <w:rsid w:val="000C27D1"/>
    <w:rsid w:val="000C2D05"/>
    <w:rsid w:val="000C434A"/>
    <w:rsid w:val="000D18AB"/>
    <w:rsid w:val="000D283A"/>
    <w:rsid w:val="000D28AD"/>
    <w:rsid w:val="000D3549"/>
    <w:rsid w:val="000D6C79"/>
    <w:rsid w:val="000D79AE"/>
    <w:rsid w:val="000E3FC2"/>
    <w:rsid w:val="000E6CEB"/>
    <w:rsid w:val="000F1897"/>
    <w:rsid w:val="000F4F26"/>
    <w:rsid w:val="000F718E"/>
    <w:rsid w:val="001001CD"/>
    <w:rsid w:val="001050C4"/>
    <w:rsid w:val="00111A6A"/>
    <w:rsid w:val="00111ECC"/>
    <w:rsid w:val="00122C95"/>
    <w:rsid w:val="00124E33"/>
    <w:rsid w:val="0012657F"/>
    <w:rsid w:val="00127632"/>
    <w:rsid w:val="0013060B"/>
    <w:rsid w:val="00130DD6"/>
    <w:rsid w:val="00132B3B"/>
    <w:rsid w:val="00136EF5"/>
    <w:rsid w:val="001426A7"/>
    <w:rsid w:val="00145B6F"/>
    <w:rsid w:val="00146225"/>
    <w:rsid w:val="00152598"/>
    <w:rsid w:val="00152610"/>
    <w:rsid w:val="00155C2B"/>
    <w:rsid w:val="0016106C"/>
    <w:rsid w:val="001615C8"/>
    <w:rsid w:val="00161FA5"/>
    <w:rsid w:val="00163B96"/>
    <w:rsid w:val="00164B8D"/>
    <w:rsid w:val="00167577"/>
    <w:rsid w:val="001676BA"/>
    <w:rsid w:val="0017179A"/>
    <w:rsid w:val="001807E6"/>
    <w:rsid w:val="00181153"/>
    <w:rsid w:val="0018179F"/>
    <w:rsid w:val="0018233C"/>
    <w:rsid w:val="001833C3"/>
    <w:rsid w:val="00186C45"/>
    <w:rsid w:val="00190348"/>
    <w:rsid w:val="00190D7A"/>
    <w:rsid w:val="00190EE6"/>
    <w:rsid w:val="00192675"/>
    <w:rsid w:val="0019301C"/>
    <w:rsid w:val="001942E4"/>
    <w:rsid w:val="001948A9"/>
    <w:rsid w:val="001954CD"/>
    <w:rsid w:val="00195AE3"/>
    <w:rsid w:val="001A0B24"/>
    <w:rsid w:val="001A353A"/>
    <w:rsid w:val="001B0879"/>
    <w:rsid w:val="001B1160"/>
    <w:rsid w:val="001B1578"/>
    <w:rsid w:val="001B4BCD"/>
    <w:rsid w:val="001C651C"/>
    <w:rsid w:val="001C7C51"/>
    <w:rsid w:val="001D3ABC"/>
    <w:rsid w:val="001D5BE8"/>
    <w:rsid w:val="001E4B43"/>
    <w:rsid w:val="001F0C47"/>
    <w:rsid w:val="001F2203"/>
    <w:rsid w:val="002005ED"/>
    <w:rsid w:val="0020067B"/>
    <w:rsid w:val="00206226"/>
    <w:rsid w:val="0021008F"/>
    <w:rsid w:val="00211F6A"/>
    <w:rsid w:val="00212355"/>
    <w:rsid w:val="00212CB9"/>
    <w:rsid w:val="00213DFE"/>
    <w:rsid w:val="0021469B"/>
    <w:rsid w:val="002158F2"/>
    <w:rsid w:val="002160E7"/>
    <w:rsid w:val="002179F9"/>
    <w:rsid w:val="00220A58"/>
    <w:rsid w:val="002225DE"/>
    <w:rsid w:val="00230AE3"/>
    <w:rsid w:val="002316BC"/>
    <w:rsid w:val="00234846"/>
    <w:rsid w:val="00235AC4"/>
    <w:rsid w:val="00236547"/>
    <w:rsid w:val="00236B96"/>
    <w:rsid w:val="00236FD5"/>
    <w:rsid w:val="00240E2A"/>
    <w:rsid w:val="00241453"/>
    <w:rsid w:val="00241A96"/>
    <w:rsid w:val="00241D7A"/>
    <w:rsid w:val="00244FBD"/>
    <w:rsid w:val="0024727D"/>
    <w:rsid w:val="00247312"/>
    <w:rsid w:val="00247703"/>
    <w:rsid w:val="00247D10"/>
    <w:rsid w:val="0025220B"/>
    <w:rsid w:val="002574A5"/>
    <w:rsid w:val="00257626"/>
    <w:rsid w:val="00260668"/>
    <w:rsid w:val="002608AF"/>
    <w:rsid w:val="00260FFD"/>
    <w:rsid w:val="00264B19"/>
    <w:rsid w:val="0027136A"/>
    <w:rsid w:val="00271BFB"/>
    <w:rsid w:val="00272254"/>
    <w:rsid w:val="0027397F"/>
    <w:rsid w:val="00274813"/>
    <w:rsid w:val="00280421"/>
    <w:rsid w:val="00281DC1"/>
    <w:rsid w:val="0028290B"/>
    <w:rsid w:val="00282CDA"/>
    <w:rsid w:val="0028315E"/>
    <w:rsid w:val="00284189"/>
    <w:rsid w:val="00285068"/>
    <w:rsid w:val="00285B34"/>
    <w:rsid w:val="00285F52"/>
    <w:rsid w:val="00287FAD"/>
    <w:rsid w:val="00290216"/>
    <w:rsid w:val="00291E91"/>
    <w:rsid w:val="00296F44"/>
    <w:rsid w:val="002A0CC1"/>
    <w:rsid w:val="002A3EC3"/>
    <w:rsid w:val="002A5943"/>
    <w:rsid w:val="002A6570"/>
    <w:rsid w:val="002B0EA6"/>
    <w:rsid w:val="002B1A5D"/>
    <w:rsid w:val="002B26B2"/>
    <w:rsid w:val="002B32F3"/>
    <w:rsid w:val="002B7394"/>
    <w:rsid w:val="002B7760"/>
    <w:rsid w:val="002D2AE9"/>
    <w:rsid w:val="002D547A"/>
    <w:rsid w:val="002E021F"/>
    <w:rsid w:val="002E0CC9"/>
    <w:rsid w:val="002E29BF"/>
    <w:rsid w:val="002E398C"/>
    <w:rsid w:val="002E7D9B"/>
    <w:rsid w:val="002F329D"/>
    <w:rsid w:val="00301225"/>
    <w:rsid w:val="00301266"/>
    <w:rsid w:val="003028FA"/>
    <w:rsid w:val="00302A47"/>
    <w:rsid w:val="00302E42"/>
    <w:rsid w:val="0030440E"/>
    <w:rsid w:val="003104BB"/>
    <w:rsid w:val="00314A69"/>
    <w:rsid w:val="00317293"/>
    <w:rsid w:val="00325CEC"/>
    <w:rsid w:val="00326050"/>
    <w:rsid w:val="00326866"/>
    <w:rsid w:val="00330536"/>
    <w:rsid w:val="003316AA"/>
    <w:rsid w:val="00341777"/>
    <w:rsid w:val="00341F26"/>
    <w:rsid w:val="00342D62"/>
    <w:rsid w:val="00347230"/>
    <w:rsid w:val="0035247B"/>
    <w:rsid w:val="003554AB"/>
    <w:rsid w:val="00355748"/>
    <w:rsid w:val="003570C3"/>
    <w:rsid w:val="003572EB"/>
    <w:rsid w:val="003607B6"/>
    <w:rsid w:val="0036160C"/>
    <w:rsid w:val="003634E5"/>
    <w:rsid w:val="0036749A"/>
    <w:rsid w:val="00370B87"/>
    <w:rsid w:val="00376D9A"/>
    <w:rsid w:val="00376F34"/>
    <w:rsid w:val="00376F45"/>
    <w:rsid w:val="003816E1"/>
    <w:rsid w:val="003850BC"/>
    <w:rsid w:val="00386794"/>
    <w:rsid w:val="00391299"/>
    <w:rsid w:val="00392ABF"/>
    <w:rsid w:val="00395AB9"/>
    <w:rsid w:val="0039784E"/>
    <w:rsid w:val="003A02FA"/>
    <w:rsid w:val="003A3471"/>
    <w:rsid w:val="003A4862"/>
    <w:rsid w:val="003A5243"/>
    <w:rsid w:val="003A5FD1"/>
    <w:rsid w:val="003A6FC2"/>
    <w:rsid w:val="003B2F60"/>
    <w:rsid w:val="003B479E"/>
    <w:rsid w:val="003C1213"/>
    <w:rsid w:val="003C2C01"/>
    <w:rsid w:val="003C3DE4"/>
    <w:rsid w:val="003C740F"/>
    <w:rsid w:val="003C7E0A"/>
    <w:rsid w:val="003D0DB5"/>
    <w:rsid w:val="003D4D47"/>
    <w:rsid w:val="003D568C"/>
    <w:rsid w:val="003D63C2"/>
    <w:rsid w:val="003D6938"/>
    <w:rsid w:val="003D77A0"/>
    <w:rsid w:val="003E3F52"/>
    <w:rsid w:val="003E4B73"/>
    <w:rsid w:val="003E5C47"/>
    <w:rsid w:val="003E7EAF"/>
    <w:rsid w:val="003F076F"/>
    <w:rsid w:val="003F54AA"/>
    <w:rsid w:val="003F6C4E"/>
    <w:rsid w:val="00400031"/>
    <w:rsid w:val="004017D9"/>
    <w:rsid w:val="00404994"/>
    <w:rsid w:val="00404F4C"/>
    <w:rsid w:val="004104C7"/>
    <w:rsid w:val="00412218"/>
    <w:rsid w:val="00417A55"/>
    <w:rsid w:val="004200B3"/>
    <w:rsid w:val="00422829"/>
    <w:rsid w:val="00425213"/>
    <w:rsid w:val="00426369"/>
    <w:rsid w:val="0042794E"/>
    <w:rsid w:val="00427E9C"/>
    <w:rsid w:val="00430E0D"/>
    <w:rsid w:val="004312A2"/>
    <w:rsid w:val="004331BF"/>
    <w:rsid w:val="00435771"/>
    <w:rsid w:val="00437831"/>
    <w:rsid w:val="00437F43"/>
    <w:rsid w:val="00445A2E"/>
    <w:rsid w:val="0044735F"/>
    <w:rsid w:val="004536C7"/>
    <w:rsid w:val="00454207"/>
    <w:rsid w:val="004560F9"/>
    <w:rsid w:val="00456494"/>
    <w:rsid w:val="0046450E"/>
    <w:rsid w:val="00466618"/>
    <w:rsid w:val="00467629"/>
    <w:rsid w:val="00467C04"/>
    <w:rsid w:val="00470F5E"/>
    <w:rsid w:val="004712BE"/>
    <w:rsid w:val="004717EA"/>
    <w:rsid w:val="0047197D"/>
    <w:rsid w:val="004749E2"/>
    <w:rsid w:val="004761B0"/>
    <w:rsid w:val="00477DEE"/>
    <w:rsid w:val="00480354"/>
    <w:rsid w:val="00484A27"/>
    <w:rsid w:val="0048593C"/>
    <w:rsid w:val="00486B42"/>
    <w:rsid w:val="00487628"/>
    <w:rsid w:val="00493402"/>
    <w:rsid w:val="00493FCC"/>
    <w:rsid w:val="00497FF0"/>
    <w:rsid w:val="004A1069"/>
    <w:rsid w:val="004A4F6B"/>
    <w:rsid w:val="004B039C"/>
    <w:rsid w:val="004B32B8"/>
    <w:rsid w:val="004B4427"/>
    <w:rsid w:val="004B4B36"/>
    <w:rsid w:val="004B5282"/>
    <w:rsid w:val="004B53F6"/>
    <w:rsid w:val="004B6940"/>
    <w:rsid w:val="004B6CAD"/>
    <w:rsid w:val="004C5BCA"/>
    <w:rsid w:val="004D208D"/>
    <w:rsid w:val="004D5F24"/>
    <w:rsid w:val="004D63DE"/>
    <w:rsid w:val="004E20C8"/>
    <w:rsid w:val="004E445F"/>
    <w:rsid w:val="004F08E0"/>
    <w:rsid w:val="004F0B9A"/>
    <w:rsid w:val="004F0E2F"/>
    <w:rsid w:val="004F1454"/>
    <w:rsid w:val="004F276E"/>
    <w:rsid w:val="004F37CA"/>
    <w:rsid w:val="004F3FA8"/>
    <w:rsid w:val="004F40B5"/>
    <w:rsid w:val="00500175"/>
    <w:rsid w:val="005007BC"/>
    <w:rsid w:val="00502DBC"/>
    <w:rsid w:val="005039F9"/>
    <w:rsid w:val="00507CC7"/>
    <w:rsid w:val="00507DCD"/>
    <w:rsid w:val="0051328A"/>
    <w:rsid w:val="00513EE6"/>
    <w:rsid w:val="0051695F"/>
    <w:rsid w:val="00517274"/>
    <w:rsid w:val="00521B65"/>
    <w:rsid w:val="005224E6"/>
    <w:rsid w:val="00526C2F"/>
    <w:rsid w:val="005312B9"/>
    <w:rsid w:val="00532CCA"/>
    <w:rsid w:val="005333BF"/>
    <w:rsid w:val="005357F5"/>
    <w:rsid w:val="005416A4"/>
    <w:rsid w:val="00543BA9"/>
    <w:rsid w:val="00544944"/>
    <w:rsid w:val="005466CD"/>
    <w:rsid w:val="00546ADA"/>
    <w:rsid w:val="00546EA9"/>
    <w:rsid w:val="005505CB"/>
    <w:rsid w:val="00551C88"/>
    <w:rsid w:val="00556D69"/>
    <w:rsid w:val="00557FAE"/>
    <w:rsid w:val="00562341"/>
    <w:rsid w:val="00563D6F"/>
    <w:rsid w:val="00565A8E"/>
    <w:rsid w:val="00565BBF"/>
    <w:rsid w:val="00570C82"/>
    <w:rsid w:val="00570E1C"/>
    <w:rsid w:val="00571C0A"/>
    <w:rsid w:val="00574F95"/>
    <w:rsid w:val="00577089"/>
    <w:rsid w:val="00577699"/>
    <w:rsid w:val="00581355"/>
    <w:rsid w:val="00583895"/>
    <w:rsid w:val="00584BD1"/>
    <w:rsid w:val="00584F2B"/>
    <w:rsid w:val="00586404"/>
    <w:rsid w:val="00587ABC"/>
    <w:rsid w:val="00590263"/>
    <w:rsid w:val="0059509F"/>
    <w:rsid w:val="0059711D"/>
    <w:rsid w:val="00597990"/>
    <w:rsid w:val="005A0F31"/>
    <w:rsid w:val="005A2321"/>
    <w:rsid w:val="005A3584"/>
    <w:rsid w:val="005A57ED"/>
    <w:rsid w:val="005A7148"/>
    <w:rsid w:val="005A753E"/>
    <w:rsid w:val="005A7B3D"/>
    <w:rsid w:val="005B1FAF"/>
    <w:rsid w:val="005B2C40"/>
    <w:rsid w:val="005B2D1D"/>
    <w:rsid w:val="005B453E"/>
    <w:rsid w:val="005C0033"/>
    <w:rsid w:val="005C00E4"/>
    <w:rsid w:val="005C33EA"/>
    <w:rsid w:val="005D54AB"/>
    <w:rsid w:val="005D7073"/>
    <w:rsid w:val="005D70D9"/>
    <w:rsid w:val="005D7170"/>
    <w:rsid w:val="005E191D"/>
    <w:rsid w:val="005E3CFF"/>
    <w:rsid w:val="005E3D63"/>
    <w:rsid w:val="005E4659"/>
    <w:rsid w:val="005E6A3A"/>
    <w:rsid w:val="005E75BD"/>
    <w:rsid w:val="005F090A"/>
    <w:rsid w:val="005F1521"/>
    <w:rsid w:val="005F1BDC"/>
    <w:rsid w:val="005F2277"/>
    <w:rsid w:val="005F4662"/>
    <w:rsid w:val="005F48CF"/>
    <w:rsid w:val="005F72BE"/>
    <w:rsid w:val="005F7D2C"/>
    <w:rsid w:val="00600D4E"/>
    <w:rsid w:val="00600FC5"/>
    <w:rsid w:val="00602536"/>
    <w:rsid w:val="0060256D"/>
    <w:rsid w:val="00604E91"/>
    <w:rsid w:val="00606270"/>
    <w:rsid w:val="00606C98"/>
    <w:rsid w:val="00611EE6"/>
    <w:rsid w:val="00612559"/>
    <w:rsid w:val="0061643A"/>
    <w:rsid w:val="00625399"/>
    <w:rsid w:val="00627003"/>
    <w:rsid w:val="00632F55"/>
    <w:rsid w:val="00634185"/>
    <w:rsid w:val="00635DBD"/>
    <w:rsid w:val="006367A8"/>
    <w:rsid w:val="00637C69"/>
    <w:rsid w:val="006416A1"/>
    <w:rsid w:val="00645542"/>
    <w:rsid w:val="00645700"/>
    <w:rsid w:val="006510FE"/>
    <w:rsid w:val="006518E6"/>
    <w:rsid w:val="006531A2"/>
    <w:rsid w:val="00653288"/>
    <w:rsid w:val="00654933"/>
    <w:rsid w:val="00656C22"/>
    <w:rsid w:val="00661CA6"/>
    <w:rsid w:val="0066412C"/>
    <w:rsid w:val="00664162"/>
    <w:rsid w:val="00666343"/>
    <w:rsid w:val="0066725E"/>
    <w:rsid w:val="00667B5F"/>
    <w:rsid w:val="00670C02"/>
    <w:rsid w:val="006713A5"/>
    <w:rsid w:val="00672065"/>
    <w:rsid w:val="00673599"/>
    <w:rsid w:val="00676708"/>
    <w:rsid w:val="00677CCA"/>
    <w:rsid w:val="00681C0C"/>
    <w:rsid w:val="006844EB"/>
    <w:rsid w:val="0068665C"/>
    <w:rsid w:val="00686A2D"/>
    <w:rsid w:val="00687060"/>
    <w:rsid w:val="00692FE8"/>
    <w:rsid w:val="006939D4"/>
    <w:rsid w:val="00694546"/>
    <w:rsid w:val="006974CD"/>
    <w:rsid w:val="00697BE1"/>
    <w:rsid w:val="006A18D7"/>
    <w:rsid w:val="006A57CF"/>
    <w:rsid w:val="006A5E55"/>
    <w:rsid w:val="006A670E"/>
    <w:rsid w:val="006A7299"/>
    <w:rsid w:val="006A7DAD"/>
    <w:rsid w:val="006B24FB"/>
    <w:rsid w:val="006B2E3E"/>
    <w:rsid w:val="006B771F"/>
    <w:rsid w:val="006C1904"/>
    <w:rsid w:val="006C29E7"/>
    <w:rsid w:val="006C3F57"/>
    <w:rsid w:val="006C3FAD"/>
    <w:rsid w:val="006C427A"/>
    <w:rsid w:val="006D10D0"/>
    <w:rsid w:val="006D14C6"/>
    <w:rsid w:val="006D4CE2"/>
    <w:rsid w:val="006D4F48"/>
    <w:rsid w:val="006D7006"/>
    <w:rsid w:val="006E1611"/>
    <w:rsid w:val="006E18EF"/>
    <w:rsid w:val="006E2D52"/>
    <w:rsid w:val="006E3028"/>
    <w:rsid w:val="006E4A77"/>
    <w:rsid w:val="006E4ADF"/>
    <w:rsid w:val="006E7AB6"/>
    <w:rsid w:val="006F43F7"/>
    <w:rsid w:val="006F5255"/>
    <w:rsid w:val="007003F4"/>
    <w:rsid w:val="00700BE8"/>
    <w:rsid w:val="00703541"/>
    <w:rsid w:val="007062DB"/>
    <w:rsid w:val="00711B08"/>
    <w:rsid w:val="00716A3E"/>
    <w:rsid w:val="00722F7B"/>
    <w:rsid w:val="007241E5"/>
    <w:rsid w:val="0073533C"/>
    <w:rsid w:val="007370D5"/>
    <w:rsid w:val="0074221A"/>
    <w:rsid w:val="00750397"/>
    <w:rsid w:val="00752C03"/>
    <w:rsid w:val="0075736F"/>
    <w:rsid w:val="00765496"/>
    <w:rsid w:val="007669DA"/>
    <w:rsid w:val="00766BD1"/>
    <w:rsid w:val="007739BB"/>
    <w:rsid w:val="00777FFE"/>
    <w:rsid w:val="00784BCC"/>
    <w:rsid w:val="00787590"/>
    <w:rsid w:val="0079626D"/>
    <w:rsid w:val="00796A80"/>
    <w:rsid w:val="007975AF"/>
    <w:rsid w:val="00797A4D"/>
    <w:rsid w:val="007A26F2"/>
    <w:rsid w:val="007A782B"/>
    <w:rsid w:val="007B1EBB"/>
    <w:rsid w:val="007B2D42"/>
    <w:rsid w:val="007B3951"/>
    <w:rsid w:val="007C0F9A"/>
    <w:rsid w:val="007C2364"/>
    <w:rsid w:val="007C257E"/>
    <w:rsid w:val="007C7EA8"/>
    <w:rsid w:val="007D3E1E"/>
    <w:rsid w:val="007D5675"/>
    <w:rsid w:val="007E3262"/>
    <w:rsid w:val="007F0EB8"/>
    <w:rsid w:val="007F3BD6"/>
    <w:rsid w:val="007F5D03"/>
    <w:rsid w:val="007F6B1D"/>
    <w:rsid w:val="00800236"/>
    <w:rsid w:val="008010E8"/>
    <w:rsid w:val="00804195"/>
    <w:rsid w:val="00805671"/>
    <w:rsid w:val="00806F67"/>
    <w:rsid w:val="0080786B"/>
    <w:rsid w:val="008137AB"/>
    <w:rsid w:val="008155F1"/>
    <w:rsid w:val="00817314"/>
    <w:rsid w:val="00820D3D"/>
    <w:rsid w:val="00820F7A"/>
    <w:rsid w:val="00822709"/>
    <w:rsid w:val="00822F8B"/>
    <w:rsid w:val="0083211E"/>
    <w:rsid w:val="0083292C"/>
    <w:rsid w:val="00841CE2"/>
    <w:rsid w:val="00842D30"/>
    <w:rsid w:val="00844D5E"/>
    <w:rsid w:val="00845D56"/>
    <w:rsid w:val="0084687E"/>
    <w:rsid w:val="00850577"/>
    <w:rsid w:val="00851ADC"/>
    <w:rsid w:val="00852655"/>
    <w:rsid w:val="008536DD"/>
    <w:rsid w:val="0085446E"/>
    <w:rsid w:val="00854F1A"/>
    <w:rsid w:val="008566D6"/>
    <w:rsid w:val="00856908"/>
    <w:rsid w:val="0086069C"/>
    <w:rsid w:val="00861807"/>
    <w:rsid w:val="0086347B"/>
    <w:rsid w:val="008636C2"/>
    <w:rsid w:val="00867C80"/>
    <w:rsid w:val="008702CC"/>
    <w:rsid w:val="008736F1"/>
    <w:rsid w:val="00873B54"/>
    <w:rsid w:val="00874BF0"/>
    <w:rsid w:val="00874CEF"/>
    <w:rsid w:val="00876543"/>
    <w:rsid w:val="00883351"/>
    <w:rsid w:val="00884595"/>
    <w:rsid w:val="00887D43"/>
    <w:rsid w:val="00890FAB"/>
    <w:rsid w:val="008922A8"/>
    <w:rsid w:val="00893537"/>
    <w:rsid w:val="00893FED"/>
    <w:rsid w:val="008957C7"/>
    <w:rsid w:val="008972A8"/>
    <w:rsid w:val="008A27A9"/>
    <w:rsid w:val="008A4C90"/>
    <w:rsid w:val="008A4E9B"/>
    <w:rsid w:val="008A6D57"/>
    <w:rsid w:val="008B1CCD"/>
    <w:rsid w:val="008B212E"/>
    <w:rsid w:val="008B35BB"/>
    <w:rsid w:val="008B46A7"/>
    <w:rsid w:val="008C4E8F"/>
    <w:rsid w:val="008C5208"/>
    <w:rsid w:val="008C591B"/>
    <w:rsid w:val="008C61C1"/>
    <w:rsid w:val="008D2A70"/>
    <w:rsid w:val="008E28DB"/>
    <w:rsid w:val="008E6F7D"/>
    <w:rsid w:val="008F05C9"/>
    <w:rsid w:val="008F2680"/>
    <w:rsid w:val="008F76EC"/>
    <w:rsid w:val="00901B25"/>
    <w:rsid w:val="00902887"/>
    <w:rsid w:val="00904625"/>
    <w:rsid w:val="0090538D"/>
    <w:rsid w:val="009066A6"/>
    <w:rsid w:val="009164C0"/>
    <w:rsid w:val="00917D30"/>
    <w:rsid w:val="00920556"/>
    <w:rsid w:val="00922535"/>
    <w:rsid w:val="009253C9"/>
    <w:rsid w:val="00926073"/>
    <w:rsid w:val="009301AC"/>
    <w:rsid w:val="00930889"/>
    <w:rsid w:val="00931D4F"/>
    <w:rsid w:val="0093342A"/>
    <w:rsid w:val="00935B0A"/>
    <w:rsid w:val="0094127A"/>
    <w:rsid w:val="00941705"/>
    <w:rsid w:val="00941EE6"/>
    <w:rsid w:val="0094257F"/>
    <w:rsid w:val="009547C1"/>
    <w:rsid w:val="00955658"/>
    <w:rsid w:val="00955BF6"/>
    <w:rsid w:val="009563EF"/>
    <w:rsid w:val="00956EC3"/>
    <w:rsid w:val="00957C43"/>
    <w:rsid w:val="009619C7"/>
    <w:rsid w:val="00962A5B"/>
    <w:rsid w:val="00963B7A"/>
    <w:rsid w:val="0097000A"/>
    <w:rsid w:val="00970E8A"/>
    <w:rsid w:val="009747E6"/>
    <w:rsid w:val="00975FC3"/>
    <w:rsid w:val="009771D5"/>
    <w:rsid w:val="009837E8"/>
    <w:rsid w:val="00992887"/>
    <w:rsid w:val="0099433B"/>
    <w:rsid w:val="009956AA"/>
    <w:rsid w:val="009956C7"/>
    <w:rsid w:val="009978B2"/>
    <w:rsid w:val="009A0B7B"/>
    <w:rsid w:val="009A1799"/>
    <w:rsid w:val="009A4C53"/>
    <w:rsid w:val="009A6FB1"/>
    <w:rsid w:val="009B5F3D"/>
    <w:rsid w:val="009B7228"/>
    <w:rsid w:val="009B72AF"/>
    <w:rsid w:val="009C12A7"/>
    <w:rsid w:val="009C1F5A"/>
    <w:rsid w:val="009C2C16"/>
    <w:rsid w:val="009C448B"/>
    <w:rsid w:val="009C5D81"/>
    <w:rsid w:val="009D0234"/>
    <w:rsid w:val="009D0BAC"/>
    <w:rsid w:val="009D208B"/>
    <w:rsid w:val="009D2E0D"/>
    <w:rsid w:val="009D64FE"/>
    <w:rsid w:val="009D6BFE"/>
    <w:rsid w:val="009D6ECE"/>
    <w:rsid w:val="009D7C7A"/>
    <w:rsid w:val="009E0409"/>
    <w:rsid w:val="009F1126"/>
    <w:rsid w:val="009F2EEB"/>
    <w:rsid w:val="009F3459"/>
    <w:rsid w:val="009F3650"/>
    <w:rsid w:val="00A01F1A"/>
    <w:rsid w:val="00A0246D"/>
    <w:rsid w:val="00A0469A"/>
    <w:rsid w:val="00A05C41"/>
    <w:rsid w:val="00A073BC"/>
    <w:rsid w:val="00A100C9"/>
    <w:rsid w:val="00A107B4"/>
    <w:rsid w:val="00A11B10"/>
    <w:rsid w:val="00A123B5"/>
    <w:rsid w:val="00A13473"/>
    <w:rsid w:val="00A14B94"/>
    <w:rsid w:val="00A16DD2"/>
    <w:rsid w:val="00A20D00"/>
    <w:rsid w:val="00A21220"/>
    <w:rsid w:val="00A24E62"/>
    <w:rsid w:val="00A27AC1"/>
    <w:rsid w:val="00A30C0C"/>
    <w:rsid w:val="00A3272B"/>
    <w:rsid w:val="00A348E8"/>
    <w:rsid w:val="00A36333"/>
    <w:rsid w:val="00A40139"/>
    <w:rsid w:val="00A41179"/>
    <w:rsid w:val="00A420F6"/>
    <w:rsid w:val="00A42B0C"/>
    <w:rsid w:val="00A43836"/>
    <w:rsid w:val="00A43F8E"/>
    <w:rsid w:val="00A4714F"/>
    <w:rsid w:val="00A47823"/>
    <w:rsid w:val="00A5521D"/>
    <w:rsid w:val="00A564E4"/>
    <w:rsid w:val="00A56C94"/>
    <w:rsid w:val="00A572A8"/>
    <w:rsid w:val="00A61099"/>
    <w:rsid w:val="00A6263B"/>
    <w:rsid w:val="00A644F8"/>
    <w:rsid w:val="00A667F8"/>
    <w:rsid w:val="00A678D7"/>
    <w:rsid w:val="00A7221F"/>
    <w:rsid w:val="00A769D7"/>
    <w:rsid w:val="00A77867"/>
    <w:rsid w:val="00A8045C"/>
    <w:rsid w:val="00A857BC"/>
    <w:rsid w:val="00A86066"/>
    <w:rsid w:val="00A87F84"/>
    <w:rsid w:val="00A91535"/>
    <w:rsid w:val="00A93D43"/>
    <w:rsid w:val="00A96863"/>
    <w:rsid w:val="00A968BA"/>
    <w:rsid w:val="00A96BC4"/>
    <w:rsid w:val="00AA6DC7"/>
    <w:rsid w:val="00AA74A2"/>
    <w:rsid w:val="00AA77F8"/>
    <w:rsid w:val="00AB2E52"/>
    <w:rsid w:val="00AB7F9C"/>
    <w:rsid w:val="00AC06E3"/>
    <w:rsid w:val="00AD123D"/>
    <w:rsid w:val="00AD1637"/>
    <w:rsid w:val="00AD2194"/>
    <w:rsid w:val="00AD5150"/>
    <w:rsid w:val="00AD7230"/>
    <w:rsid w:val="00AD7B8C"/>
    <w:rsid w:val="00AE0A01"/>
    <w:rsid w:val="00AE2729"/>
    <w:rsid w:val="00AE47E1"/>
    <w:rsid w:val="00AE559F"/>
    <w:rsid w:val="00AE7CDA"/>
    <w:rsid w:val="00AF47FF"/>
    <w:rsid w:val="00AF4C44"/>
    <w:rsid w:val="00AF5221"/>
    <w:rsid w:val="00AF5AFC"/>
    <w:rsid w:val="00B0157D"/>
    <w:rsid w:val="00B029AF"/>
    <w:rsid w:val="00B02F70"/>
    <w:rsid w:val="00B03B6F"/>
    <w:rsid w:val="00B04321"/>
    <w:rsid w:val="00B04A7F"/>
    <w:rsid w:val="00B05608"/>
    <w:rsid w:val="00B06241"/>
    <w:rsid w:val="00B07A0C"/>
    <w:rsid w:val="00B126C8"/>
    <w:rsid w:val="00B1305C"/>
    <w:rsid w:val="00B13584"/>
    <w:rsid w:val="00B14191"/>
    <w:rsid w:val="00B161F8"/>
    <w:rsid w:val="00B21D83"/>
    <w:rsid w:val="00B23250"/>
    <w:rsid w:val="00B24F16"/>
    <w:rsid w:val="00B264FF"/>
    <w:rsid w:val="00B35CBE"/>
    <w:rsid w:val="00B3626C"/>
    <w:rsid w:val="00B407A7"/>
    <w:rsid w:val="00B41DE7"/>
    <w:rsid w:val="00B43DD9"/>
    <w:rsid w:val="00B461FD"/>
    <w:rsid w:val="00B51A05"/>
    <w:rsid w:val="00B51A39"/>
    <w:rsid w:val="00B5275A"/>
    <w:rsid w:val="00B54A6C"/>
    <w:rsid w:val="00B56BAC"/>
    <w:rsid w:val="00B621F3"/>
    <w:rsid w:val="00B719ED"/>
    <w:rsid w:val="00B75118"/>
    <w:rsid w:val="00B754FC"/>
    <w:rsid w:val="00B852D1"/>
    <w:rsid w:val="00B918F5"/>
    <w:rsid w:val="00B91D94"/>
    <w:rsid w:val="00B9267B"/>
    <w:rsid w:val="00B95772"/>
    <w:rsid w:val="00B9746B"/>
    <w:rsid w:val="00B97FA1"/>
    <w:rsid w:val="00BA1E94"/>
    <w:rsid w:val="00BA2FF7"/>
    <w:rsid w:val="00BA307D"/>
    <w:rsid w:val="00BA784D"/>
    <w:rsid w:val="00BB04E8"/>
    <w:rsid w:val="00BB3327"/>
    <w:rsid w:val="00BB4790"/>
    <w:rsid w:val="00BC5521"/>
    <w:rsid w:val="00BC5D77"/>
    <w:rsid w:val="00BD0995"/>
    <w:rsid w:val="00BD0E93"/>
    <w:rsid w:val="00BD36CE"/>
    <w:rsid w:val="00BD6BEC"/>
    <w:rsid w:val="00BD7910"/>
    <w:rsid w:val="00BD7FD4"/>
    <w:rsid w:val="00BE0CE3"/>
    <w:rsid w:val="00BE2E93"/>
    <w:rsid w:val="00BE5FA6"/>
    <w:rsid w:val="00BF3B4E"/>
    <w:rsid w:val="00BF4ECA"/>
    <w:rsid w:val="00BF646C"/>
    <w:rsid w:val="00BF6F9D"/>
    <w:rsid w:val="00BF734B"/>
    <w:rsid w:val="00C007FF"/>
    <w:rsid w:val="00C02927"/>
    <w:rsid w:val="00C05F94"/>
    <w:rsid w:val="00C07C68"/>
    <w:rsid w:val="00C12571"/>
    <w:rsid w:val="00C13C1C"/>
    <w:rsid w:val="00C20794"/>
    <w:rsid w:val="00C24851"/>
    <w:rsid w:val="00C24FB0"/>
    <w:rsid w:val="00C259C2"/>
    <w:rsid w:val="00C2689F"/>
    <w:rsid w:val="00C31009"/>
    <w:rsid w:val="00C310AD"/>
    <w:rsid w:val="00C33BBA"/>
    <w:rsid w:val="00C36426"/>
    <w:rsid w:val="00C3739B"/>
    <w:rsid w:val="00C37759"/>
    <w:rsid w:val="00C42F23"/>
    <w:rsid w:val="00C432C1"/>
    <w:rsid w:val="00C43E2D"/>
    <w:rsid w:val="00C50677"/>
    <w:rsid w:val="00C56317"/>
    <w:rsid w:val="00C611AA"/>
    <w:rsid w:val="00C6222E"/>
    <w:rsid w:val="00C629D6"/>
    <w:rsid w:val="00C62D04"/>
    <w:rsid w:val="00C656CA"/>
    <w:rsid w:val="00C7371F"/>
    <w:rsid w:val="00C901AF"/>
    <w:rsid w:val="00C93EE5"/>
    <w:rsid w:val="00C95454"/>
    <w:rsid w:val="00C966D0"/>
    <w:rsid w:val="00C96DD3"/>
    <w:rsid w:val="00CA33AD"/>
    <w:rsid w:val="00CA7B7E"/>
    <w:rsid w:val="00CB077D"/>
    <w:rsid w:val="00CB2C38"/>
    <w:rsid w:val="00CB2F57"/>
    <w:rsid w:val="00CB4C2C"/>
    <w:rsid w:val="00CC1477"/>
    <w:rsid w:val="00CC272F"/>
    <w:rsid w:val="00CC4ACA"/>
    <w:rsid w:val="00CC567F"/>
    <w:rsid w:val="00CC791A"/>
    <w:rsid w:val="00CC7D08"/>
    <w:rsid w:val="00CC7DBE"/>
    <w:rsid w:val="00CD2E86"/>
    <w:rsid w:val="00CD585D"/>
    <w:rsid w:val="00CD7774"/>
    <w:rsid w:val="00CD7863"/>
    <w:rsid w:val="00CD7A13"/>
    <w:rsid w:val="00CE0E5F"/>
    <w:rsid w:val="00CE1440"/>
    <w:rsid w:val="00CE1E60"/>
    <w:rsid w:val="00CE2A16"/>
    <w:rsid w:val="00CE7CAD"/>
    <w:rsid w:val="00CF038B"/>
    <w:rsid w:val="00CF0498"/>
    <w:rsid w:val="00CF16A9"/>
    <w:rsid w:val="00CF2453"/>
    <w:rsid w:val="00CF2EAD"/>
    <w:rsid w:val="00CF48A7"/>
    <w:rsid w:val="00CF7887"/>
    <w:rsid w:val="00CF7A0A"/>
    <w:rsid w:val="00D0118F"/>
    <w:rsid w:val="00D02F36"/>
    <w:rsid w:val="00D06CA4"/>
    <w:rsid w:val="00D13A1D"/>
    <w:rsid w:val="00D13B21"/>
    <w:rsid w:val="00D1543C"/>
    <w:rsid w:val="00D163D7"/>
    <w:rsid w:val="00D17298"/>
    <w:rsid w:val="00D2136D"/>
    <w:rsid w:val="00D227C3"/>
    <w:rsid w:val="00D23352"/>
    <w:rsid w:val="00D233E7"/>
    <w:rsid w:val="00D258F4"/>
    <w:rsid w:val="00D26666"/>
    <w:rsid w:val="00D26AFA"/>
    <w:rsid w:val="00D30271"/>
    <w:rsid w:val="00D30FC0"/>
    <w:rsid w:val="00D33209"/>
    <w:rsid w:val="00D3454D"/>
    <w:rsid w:val="00D4722E"/>
    <w:rsid w:val="00D47C2B"/>
    <w:rsid w:val="00D50C15"/>
    <w:rsid w:val="00D532D6"/>
    <w:rsid w:val="00D53541"/>
    <w:rsid w:val="00D53973"/>
    <w:rsid w:val="00D53BA6"/>
    <w:rsid w:val="00D62789"/>
    <w:rsid w:val="00D62894"/>
    <w:rsid w:val="00D65440"/>
    <w:rsid w:val="00D71D7C"/>
    <w:rsid w:val="00D749CF"/>
    <w:rsid w:val="00D801ED"/>
    <w:rsid w:val="00D812F3"/>
    <w:rsid w:val="00D83DE0"/>
    <w:rsid w:val="00D8680D"/>
    <w:rsid w:val="00D87D31"/>
    <w:rsid w:val="00D87F4E"/>
    <w:rsid w:val="00D91785"/>
    <w:rsid w:val="00D91E4D"/>
    <w:rsid w:val="00D9458E"/>
    <w:rsid w:val="00D963CC"/>
    <w:rsid w:val="00D97FC6"/>
    <w:rsid w:val="00DA0422"/>
    <w:rsid w:val="00DA0743"/>
    <w:rsid w:val="00DA1323"/>
    <w:rsid w:val="00DA1F84"/>
    <w:rsid w:val="00DA6432"/>
    <w:rsid w:val="00DA66A3"/>
    <w:rsid w:val="00DA7C9E"/>
    <w:rsid w:val="00DB4443"/>
    <w:rsid w:val="00DB569F"/>
    <w:rsid w:val="00DB60E8"/>
    <w:rsid w:val="00DB7FF8"/>
    <w:rsid w:val="00DC0C4D"/>
    <w:rsid w:val="00DC0D55"/>
    <w:rsid w:val="00DC5B61"/>
    <w:rsid w:val="00DC5CFB"/>
    <w:rsid w:val="00DD0EC1"/>
    <w:rsid w:val="00DD47DB"/>
    <w:rsid w:val="00DD6043"/>
    <w:rsid w:val="00DD66B7"/>
    <w:rsid w:val="00DD69F7"/>
    <w:rsid w:val="00DE1E44"/>
    <w:rsid w:val="00DE2AF3"/>
    <w:rsid w:val="00DE433A"/>
    <w:rsid w:val="00DF2920"/>
    <w:rsid w:val="00DF3924"/>
    <w:rsid w:val="00DF4D71"/>
    <w:rsid w:val="00DF54C8"/>
    <w:rsid w:val="00DF64B5"/>
    <w:rsid w:val="00DF6DDF"/>
    <w:rsid w:val="00DF74E8"/>
    <w:rsid w:val="00E01295"/>
    <w:rsid w:val="00E03754"/>
    <w:rsid w:val="00E12830"/>
    <w:rsid w:val="00E177E6"/>
    <w:rsid w:val="00E17906"/>
    <w:rsid w:val="00E20AC3"/>
    <w:rsid w:val="00E240A6"/>
    <w:rsid w:val="00E32DB8"/>
    <w:rsid w:val="00E32E02"/>
    <w:rsid w:val="00E35050"/>
    <w:rsid w:val="00E35F7C"/>
    <w:rsid w:val="00E3622D"/>
    <w:rsid w:val="00E42A37"/>
    <w:rsid w:val="00E42DFA"/>
    <w:rsid w:val="00E43F56"/>
    <w:rsid w:val="00E52596"/>
    <w:rsid w:val="00E53995"/>
    <w:rsid w:val="00E54090"/>
    <w:rsid w:val="00E57BFD"/>
    <w:rsid w:val="00E60903"/>
    <w:rsid w:val="00E64DF6"/>
    <w:rsid w:val="00E67093"/>
    <w:rsid w:val="00E71160"/>
    <w:rsid w:val="00E71FB8"/>
    <w:rsid w:val="00E72BCD"/>
    <w:rsid w:val="00E744D5"/>
    <w:rsid w:val="00E74A37"/>
    <w:rsid w:val="00E76656"/>
    <w:rsid w:val="00E80CC0"/>
    <w:rsid w:val="00E81D30"/>
    <w:rsid w:val="00E90735"/>
    <w:rsid w:val="00E907D7"/>
    <w:rsid w:val="00E9140A"/>
    <w:rsid w:val="00E9390A"/>
    <w:rsid w:val="00E94D18"/>
    <w:rsid w:val="00E94F95"/>
    <w:rsid w:val="00E9663B"/>
    <w:rsid w:val="00EA111E"/>
    <w:rsid w:val="00EA7E74"/>
    <w:rsid w:val="00EB285B"/>
    <w:rsid w:val="00EB2F59"/>
    <w:rsid w:val="00EB4C53"/>
    <w:rsid w:val="00EB7594"/>
    <w:rsid w:val="00EC1E51"/>
    <w:rsid w:val="00EC57F7"/>
    <w:rsid w:val="00EC7506"/>
    <w:rsid w:val="00ED0A00"/>
    <w:rsid w:val="00ED1C6D"/>
    <w:rsid w:val="00ED3013"/>
    <w:rsid w:val="00ED3972"/>
    <w:rsid w:val="00EF0994"/>
    <w:rsid w:val="00EF394E"/>
    <w:rsid w:val="00EF6203"/>
    <w:rsid w:val="00EF687D"/>
    <w:rsid w:val="00EF718B"/>
    <w:rsid w:val="00EF7D97"/>
    <w:rsid w:val="00F06E49"/>
    <w:rsid w:val="00F106F3"/>
    <w:rsid w:val="00F10F48"/>
    <w:rsid w:val="00F12695"/>
    <w:rsid w:val="00F12766"/>
    <w:rsid w:val="00F12CD8"/>
    <w:rsid w:val="00F135D5"/>
    <w:rsid w:val="00F13CE6"/>
    <w:rsid w:val="00F15450"/>
    <w:rsid w:val="00F20667"/>
    <w:rsid w:val="00F20B15"/>
    <w:rsid w:val="00F22091"/>
    <w:rsid w:val="00F2469D"/>
    <w:rsid w:val="00F24EDB"/>
    <w:rsid w:val="00F255D1"/>
    <w:rsid w:val="00F25665"/>
    <w:rsid w:val="00F27ADC"/>
    <w:rsid w:val="00F30509"/>
    <w:rsid w:val="00F32061"/>
    <w:rsid w:val="00F36E73"/>
    <w:rsid w:val="00F40E99"/>
    <w:rsid w:val="00F43556"/>
    <w:rsid w:val="00F44BA9"/>
    <w:rsid w:val="00F457D8"/>
    <w:rsid w:val="00F4703C"/>
    <w:rsid w:val="00F54B09"/>
    <w:rsid w:val="00F6018B"/>
    <w:rsid w:val="00F6022D"/>
    <w:rsid w:val="00F61544"/>
    <w:rsid w:val="00F62345"/>
    <w:rsid w:val="00F62F0A"/>
    <w:rsid w:val="00F64A17"/>
    <w:rsid w:val="00F71E5C"/>
    <w:rsid w:val="00F72472"/>
    <w:rsid w:val="00F7484C"/>
    <w:rsid w:val="00F760D3"/>
    <w:rsid w:val="00F77AB6"/>
    <w:rsid w:val="00F827F7"/>
    <w:rsid w:val="00F85628"/>
    <w:rsid w:val="00F86EE8"/>
    <w:rsid w:val="00F87CA4"/>
    <w:rsid w:val="00F94143"/>
    <w:rsid w:val="00F97654"/>
    <w:rsid w:val="00F97D9D"/>
    <w:rsid w:val="00FA001B"/>
    <w:rsid w:val="00FA069F"/>
    <w:rsid w:val="00FA0FD9"/>
    <w:rsid w:val="00FA4B95"/>
    <w:rsid w:val="00FA60EB"/>
    <w:rsid w:val="00FA6E05"/>
    <w:rsid w:val="00FA723F"/>
    <w:rsid w:val="00FB2D61"/>
    <w:rsid w:val="00FB35B8"/>
    <w:rsid w:val="00FB6466"/>
    <w:rsid w:val="00FC2AB0"/>
    <w:rsid w:val="00FC2B34"/>
    <w:rsid w:val="00FC30A2"/>
    <w:rsid w:val="00FC3117"/>
    <w:rsid w:val="00FC4700"/>
    <w:rsid w:val="00FD104D"/>
    <w:rsid w:val="00FD2023"/>
    <w:rsid w:val="00FD61A3"/>
    <w:rsid w:val="00FD6563"/>
    <w:rsid w:val="00FE0F3E"/>
    <w:rsid w:val="00FE3840"/>
    <w:rsid w:val="00FE682E"/>
    <w:rsid w:val="00FE701A"/>
    <w:rsid w:val="00FF08D3"/>
    <w:rsid w:val="00FF13C9"/>
    <w:rsid w:val="00FF2E55"/>
    <w:rsid w:val="00FF7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B0BE3F"/>
  <w15:docId w15:val="{98B61A6A-53F9-4D0A-BE21-825593FFD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397F"/>
    <w:pPr>
      <w:spacing w:after="0" w:line="240" w:lineRule="auto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384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267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9267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1926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2675"/>
    <w:rPr>
      <w:color w:val="0563C1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92675"/>
    <w:rPr>
      <w:sz w:val="24"/>
      <w:szCs w:val="24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92675"/>
    <w:rPr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9267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92675"/>
    <w:rPr>
      <w:sz w:val="20"/>
      <w:szCs w:val="20"/>
      <w:lang w:val="en-GB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92675"/>
    <w:rPr>
      <w:vertAlign w:val="superscript"/>
    </w:rPr>
  </w:style>
  <w:style w:type="paragraph" w:styleId="Revision">
    <w:name w:val="Revision"/>
    <w:hidden/>
    <w:uiPriority w:val="99"/>
    <w:semiHidden/>
    <w:rsid w:val="00146225"/>
    <w:pPr>
      <w:spacing w:after="0" w:line="240" w:lineRule="auto"/>
    </w:pPr>
    <w:rPr>
      <w:sz w:val="24"/>
      <w:szCs w:val="24"/>
      <w:lang w:val="en-GB" w:eastAsia="en-US"/>
    </w:rPr>
  </w:style>
  <w:style w:type="paragraph" w:styleId="CommentText">
    <w:name w:val="annotation text"/>
    <w:basedOn w:val="Normal"/>
    <w:link w:val="CommentTextChar"/>
    <w:uiPriority w:val="99"/>
    <w:unhideWhenUsed/>
    <w:rsid w:val="000661F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661F3"/>
    <w:rPr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61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61F3"/>
    <w:rPr>
      <w:b/>
      <w:bCs/>
      <w:sz w:val="20"/>
      <w:szCs w:val="20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2335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4E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4ECA"/>
    <w:rPr>
      <w:rFonts w:ascii="Segoe UI" w:hAnsi="Segoe UI" w:cs="Segoe UI"/>
      <w:sz w:val="18"/>
      <w:szCs w:val="18"/>
      <w:lang w:val="en-GB" w:eastAsia="en-US"/>
    </w:rPr>
  </w:style>
  <w:style w:type="paragraph" w:styleId="EndnoteText">
    <w:name w:val="endnote text"/>
    <w:basedOn w:val="Normal"/>
    <w:link w:val="EndnoteTextChar"/>
    <w:uiPriority w:val="99"/>
    <w:unhideWhenUsed/>
    <w:rsid w:val="00BF4EC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F4ECA"/>
    <w:rPr>
      <w:sz w:val="20"/>
      <w:szCs w:val="20"/>
      <w:lang w:val="en-GB"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BF4ECA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62539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761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61B0"/>
    <w:rPr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4761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61B0"/>
    <w:rPr>
      <w:sz w:val="24"/>
      <w:szCs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45700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5A753E"/>
  </w:style>
  <w:style w:type="character" w:customStyle="1" w:styleId="Heading1Char">
    <w:name w:val="Heading 1 Char"/>
    <w:basedOn w:val="DefaultParagraphFont"/>
    <w:link w:val="Heading1"/>
    <w:uiPriority w:val="9"/>
    <w:rsid w:val="00FE384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en-US"/>
    </w:rPr>
  </w:style>
  <w:style w:type="paragraph" w:customStyle="1" w:styleId="paragraph">
    <w:name w:val="paragraph"/>
    <w:basedOn w:val="Normal"/>
    <w:rsid w:val="00BE2E9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BE2E93"/>
  </w:style>
  <w:style w:type="character" w:customStyle="1" w:styleId="eop">
    <w:name w:val="eop"/>
    <w:basedOn w:val="DefaultParagraphFont"/>
    <w:rsid w:val="00BE2E93"/>
  </w:style>
  <w:style w:type="table" w:styleId="TableGrid">
    <w:name w:val="Table Grid"/>
    <w:basedOn w:val="TableNormal"/>
    <w:uiPriority w:val="39"/>
    <w:rsid w:val="00DA7C9E"/>
    <w:pPr>
      <w:spacing w:after="0" w:line="240" w:lineRule="auto"/>
    </w:pPr>
    <w:rPr>
      <w:kern w:val="2"/>
      <w:lang w:val="en-US"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231">
    <w:name w:val="font231"/>
    <w:basedOn w:val="DefaultParagraphFont"/>
    <w:rsid w:val="00DA7C9E"/>
    <w:rPr>
      <w:rFonts w:ascii="Sylfaen" w:hAnsi="Sylfaen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paragraph" w:customStyle="1" w:styleId="Default">
    <w:name w:val="Default"/>
    <w:rsid w:val="00FF13C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table" w:styleId="TableGridLight">
    <w:name w:val="Grid Table Light"/>
    <w:basedOn w:val="TableNormal"/>
    <w:uiPriority w:val="40"/>
    <w:rsid w:val="003E5C4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3E5C4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1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74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8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70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29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5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8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5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2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32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9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8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9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1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45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9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5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3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1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2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9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3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94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47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0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2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7677E108F6DA4FBF7F2B87B02830FF" ma:contentTypeVersion="13" ma:contentTypeDescription="Create a new document." ma:contentTypeScope="" ma:versionID="30c9ecd1180648434376633b54ea2af5">
  <xsd:schema xmlns:xsd="http://www.w3.org/2001/XMLSchema" xmlns:xs="http://www.w3.org/2001/XMLSchema" xmlns:p="http://schemas.microsoft.com/office/2006/metadata/properties" xmlns:ns2="c96ca133-252e-497a-b20b-82bec425a047" xmlns:ns3="f242312b-7094-417a-bf5d-fd18a1a27885" targetNamespace="http://schemas.microsoft.com/office/2006/metadata/properties" ma:root="true" ma:fieldsID="6bff644f37ab9d62da80d0416ddc22c5" ns2:_="" ns3:_="">
    <xsd:import namespace="c96ca133-252e-497a-b20b-82bec425a047"/>
    <xsd:import namespace="f242312b-7094-417a-bf5d-fd18a1a278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6ca133-252e-497a-b20b-82bec425a0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2312b-7094-417a-bf5d-fd18a1a2788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0e94809f-33da-431c-97c3-ac324e5365c5}" ma:internalName="TaxCatchAll" ma:showField="CatchAllData" ma:web="f242312b-7094-417a-bf5d-fd18a1a278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6ca133-252e-497a-b20b-82bec425a047">
      <Terms xmlns="http://schemas.microsoft.com/office/infopath/2007/PartnerControls"/>
    </lcf76f155ced4ddcb4097134ff3c332f>
    <TaxCatchAll xmlns="f242312b-7094-417a-bf5d-fd18a1a27885" xsi:nil="true"/>
  </documentManagement>
</p:properties>
</file>

<file path=customXml/itemProps1.xml><?xml version="1.0" encoding="utf-8"?>
<ds:datastoreItem xmlns:ds="http://schemas.openxmlformats.org/officeDocument/2006/customXml" ds:itemID="{1852ED64-3844-402F-B452-EA0979EA87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6ca133-252e-497a-b20b-82bec425a047"/>
    <ds:schemaRef ds:uri="f242312b-7094-417a-bf5d-fd18a1a278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AD94CA-0241-46CA-BB24-D3D8288FAD7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D060602-6427-46DD-BB7A-0B435474A8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121B011-C356-4738-BC5C-BB70FD35FB6E}">
  <ds:schemaRefs>
    <ds:schemaRef ds:uri="http://schemas.microsoft.com/office/2006/metadata/properties"/>
    <ds:schemaRef ds:uri="http://schemas.microsoft.com/office/infopath/2007/PartnerControls"/>
    <ds:schemaRef ds:uri="c96ca133-252e-497a-b20b-82bec425a047"/>
    <ds:schemaRef ds:uri="f242312b-7094-417a-bf5d-fd18a1a2788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06</Words>
  <Characters>1383</Characters>
  <Application>Microsoft Office Word</Application>
  <DocSecurity>0</DocSecurity>
  <Lines>176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8</CharactersWithSpaces>
  <SharedDoc>false</SharedDoc>
  <HLinks>
    <vt:vector size="12" baseType="variant">
      <vt:variant>
        <vt:i4>1572927</vt:i4>
      </vt:variant>
      <vt:variant>
        <vt:i4>3</vt:i4>
      </vt:variant>
      <vt:variant>
        <vt:i4>0</vt:i4>
      </vt:variant>
      <vt:variant>
        <vt:i4>5</vt:i4>
      </vt:variant>
      <vt:variant>
        <vt:lpwstr>mailto:mamukazakalashvili@gmail.com</vt:lpwstr>
      </vt:variant>
      <vt:variant>
        <vt:lpwstr/>
      </vt:variant>
      <vt:variant>
        <vt:i4>524358</vt:i4>
      </vt:variant>
      <vt:variant>
        <vt:i4>0</vt:i4>
      </vt:variant>
      <vt:variant>
        <vt:i4>0</vt:i4>
      </vt:variant>
      <vt:variant>
        <vt:i4>5</vt:i4>
      </vt:variant>
      <vt:variant>
        <vt:lpwstr>https://onlinelibrary.wiley.com/journal/1365289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muka Zakalashvili</cp:lastModifiedBy>
  <cp:revision>5</cp:revision>
  <cp:lastPrinted>2024-03-20T10:42:00Z</cp:lastPrinted>
  <dcterms:created xsi:type="dcterms:W3CDTF">2024-04-15T16:05:00Z</dcterms:created>
  <dcterms:modified xsi:type="dcterms:W3CDTF">2024-04-21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25614eb31dc4c0d5cd8d25e260a1e7a27e16074525753c9de1a571f0510e2b</vt:lpwstr>
  </property>
  <property fmtid="{D5CDD505-2E9C-101B-9397-08002B2CF9AE}" pid="3" name="ZOTERO_PREF_1">
    <vt:lpwstr>&lt;data data-version="3" zotero-version="6.0.19"&gt;&lt;session id="bh6szwiS"/&gt;&lt;style id="http://www.zotero.org/styles/american-medical-association" hasBibliography="1" bibliographyStyleHasBeenSet="1"/&gt;&lt;prefs&gt;&lt;pref name="fieldType" value="Field"/&gt;&lt;pref name="dont</vt:lpwstr>
  </property>
  <property fmtid="{D5CDD505-2E9C-101B-9397-08002B2CF9AE}" pid="4" name="ZOTERO_PREF_2">
    <vt:lpwstr>AskDelayCitationUpdates" value="true"/&gt;&lt;/prefs&gt;&lt;/data&gt;</vt:lpwstr>
  </property>
  <property fmtid="{D5CDD505-2E9C-101B-9397-08002B2CF9AE}" pid="5" name="MSIP_Label_7b94a7b8-f06c-4dfe-bdcc-9b548fd58c31_Enabled">
    <vt:lpwstr>true</vt:lpwstr>
  </property>
  <property fmtid="{D5CDD505-2E9C-101B-9397-08002B2CF9AE}" pid="6" name="MSIP_Label_7b94a7b8-f06c-4dfe-bdcc-9b548fd58c31_SetDate">
    <vt:lpwstr>2023-05-04T16:46:55Z</vt:lpwstr>
  </property>
  <property fmtid="{D5CDD505-2E9C-101B-9397-08002B2CF9AE}" pid="7" name="MSIP_Label_7b94a7b8-f06c-4dfe-bdcc-9b548fd58c31_Method">
    <vt:lpwstr>Privileged</vt:lpwstr>
  </property>
  <property fmtid="{D5CDD505-2E9C-101B-9397-08002B2CF9AE}" pid="8" name="MSIP_Label_7b94a7b8-f06c-4dfe-bdcc-9b548fd58c31_Name">
    <vt:lpwstr>7b94a7b8-f06c-4dfe-bdcc-9b548fd58c31</vt:lpwstr>
  </property>
  <property fmtid="{D5CDD505-2E9C-101B-9397-08002B2CF9AE}" pid="9" name="MSIP_Label_7b94a7b8-f06c-4dfe-bdcc-9b548fd58c31_SiteId">
    <vt:lpwstr>9ce70869-60db-44fd-abe8-d2767077fc8f</vt:lpwstr>
  </property>
  <property fmtid="{D5CDD505-2E9C-101B-9397-08002B2CF9AE}" pid="10" name="MSIP_Label_7b94a7b8-f06c-4dfe-bdcc-9b548fd58c31_ActionId">
    <vt:lpwstr>7726dcbc-3daf-431f-98bc-fe1bf9c7858c</vt:lpwstr>
  </property>
  <property fmtid="{D5CDD505-2E9C-101B-9397-08002B2CF9AE}" pid="11" name="MSIP_Label_7b94a7b8-f06c-4dfe-bdcc-9b548fd58c31_ContentBits">
    <vt:lpwstr>0</vt:lpwstr>
  </property>
  <property fmtid="{D5CDD505-2E9C-101B-9397-08002B2CF9AE}" pid="12" name="ContentTypeId">
    <vt:lpwstr>0x010100A97677E108F6DA4FBF7F2B87B02830FF</vt:lpwstr>
  </property>
  <property fmtid="{D5CDD505-2E9C-101B-9397-08002B2CF9AE}" pid="13" name="MediaServiceImageTags">
    <vt:lpwstr/>
  </property>
  <property fmtid="{D5CDD505-2E9C-101B-9397-08002B2CF9AE}" pid="14" name="Mendeley Recent Style Id 0_1">
    <vt:lpwstr>http://www.zotero.org/styles/apa</vt:lpwstr>
  </property>
  <property fmtid="{D5CDD505-2E9C-101B-9397-08002B2CF9AE}" pid="15" name="Mendeley Recent Style Name 0_1">
    <vt:lpwstr>American Psychological Association 7th edition</vt:lpwstr>
  </property>
  <property fmtid="{D5CDD505-2E9C-101B-9397-08002B2CF9AE}" pid="16" name="Mendeley Recent Style Id 1_1">
    <vt:lpwstr>http://www.zotero.org/styles/american-sociological-association</vt:lpwstr>
  </property>
  <property fmtid="{D5CDD505-2E9C-101B-9397-08002B2CF9AE}" pid="17" name="Mendeley Recent Style Name 1_1">
    <vt:lpwstr>American Sociological Association 6th edition</vt:lpwstr>
  </property>
  <property fmtid="{D5CDD505-2E9C-101B-9397-08002B2CF9AE}" pid="18" name="Mendeley Recent Style Id 2_1">
    <vt:lpwstr>http://www.zotero.org/styles/chicago-author-date</vt:lpwstr>
  </property>
  <property fmtid="{D5CDD505-2E9C-101B-9397-08002B2CF9AE}" pid="19" name="Mendeley Recent Style Name 2_1">
    <vt:lpwstr>Chicago Manual of Style 17th edition (author-date)</vt:lpwstr>
  </property>
  <property fmtid="{D5CDD505-2E9C-101B-9397-08002B2CF9AE}" pid="20" name="Mendeley Recent Style Id 3_1">
    <vt:lpwstr>http://www.zotero.org/styles/harvard-cite-them-right</vt:lpwstr>
  </property>
  <property fmtid="{D5CDD505-2E9C-101B-9397-08002B2CF9AE}" pid="21" name="Mendeley Recent Style Name 3_1">
    <vt:lpwstr>Cite Them Right 12th edition - Harvard</vt:lpwstr>
  </property>
  <property fmtid="{D5CDD505-2E9C-101B-9397-08002B2CF9AE}" pid="22" name="Mendeley Recent Style Id 4_1">
    <vt:lpwstr>http://www.zotero.org/styles/drug-and-alcohol-dependence</vt:lpwstr>
  </property>
  <property fmtid="{D5CDD505-2E9C-101B-9397-08002B2CF9AE}" pid="23" name="Mendeley Recent Style Name 4_1">
    <vt:lpwstr>Drug and Alcohol Dependence</vt:lpwstr>
  </property>
  <property fmtid="{D5CDD505-2E9C-101B-9397-08002B2CF9AE}" pid="24" name="Mendeley Recent Style Id 5_1">
    <vt:lpwstr>http://www.zotero.org/styles/ieee</vt:lpwstr>
  </property>
  <property fmtid="{D5CDD505-2E9C-101B-9397-08002B2CF9AE}" pid="25" name="Mendeley Recent Style Name 5_1">
    <vt:lpwstr>IEEE</vt:lpwstr>
  </property>
  <property fmtid="{D5CDD505-2E9C-101B-9397-08002B2CF9AE}" pid="26" name="Mendeley Recent Style Id 6_1">
    <vt:lpwstr>http://www.zotero.org/styles/journal-of-hepatology</vt:lpwstr>
  </property>
  <property fmtid="{D5CDD505-2E9C-101B-9397-08002B2CF9AE}" pid="27" name="Mendeley Recent Style Name 6_1">
    <vt:lpwstr>Journal of Hepatology</vt:lpwstr>
  </property>
  <property fmtid="{D5CDD505-2E9C-101B-9397-08002B2CF9AE}" pid="28" name="Mendeley Recent Style Id 7_1">
    <vt:lpwstr>http://www.zotero.org/styles/modern-humanities-research-association</vt:lpwstr>
  </property>
  <property fmtid="{D5CDD505-2E9C-101B-9397-08002B2CF9AE}" pid="29" name="Mendeley Recent Style Name 7_1">
    <vt:lpwstr>Modern Humanities Research Association 3rd edition (note with bibliography)</vt:lpwstr>
  </property>
  <property fmtid="{D5CDD505-2E9C-101B-9397-08002B2CF9AE}" pid="30" name="Mendeley Recent Style Id 8_1">
    <vt:lpwstr>http://www.zotero.org/styles/modern-language-association</vt:lpwstr>
  </property>
  <property fmtid="{D5CDD505-2E9C-101B-9397-08002B2CF9AE}" pid="31" name="Mendeley Recent Style Name 8_1">
    <vt:lpwstr>Modern Language Association 9th edition</vt:lpwstr>
  </property>
  <property fmtid="{D5CDD505-2E9C-101B-9397-08002B2CF9AE}" pid="32" name="Mendeley Recent Style Id 9_1">
    <vt:lpwstr>http://www.zotero.org/styles/vancouver</vt:lpwstr>
  </property>
  <property fmtid="{D5CDD505-2E9C-101B-9397-08002B2CF9AE}" pid="33" name="Mendeley Recent Style Name 9_1">
    <vt:lpwstr>Vancouver</vt:lpwstr>
  </property>
</Properties>
</file>